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0284" w:rsidRDefault="00190284" w:rsidP="00111ED4">
      <w:pPr>
        <w:overflowPunct w:val="0"/>
        <w:adjustRightInd w:val="0"/>
        <w:spacing w:line="360" w:lineRule="auto"/>
        <w:contextualSpacing/>
        <w:jc w:val="center"/>
        <w:outlineLvl w:val="0"/>
        <w:rPr>
          <w:b/>
          <w:bCs/>
          <w:sz w:val="28"/>
          <w:szCs w:val="20"/>
        </w:rPr>
      </w:pPr>
      <w:r>
        <w:rPr>
          <w:b/>
          <w:bCs/>
          <w:sz w:val="28"/>
          <w:szCs w:val="20"/>
        </w:rPr>
        <w:t xml:space="preserve">UMOWA NR </w:t>
      </w:r>
      <w:r w:rsidR="00A27DDF">
        <w:rPr>
          <w:b/>
          <w:bCs/>
          <w:sz w:val="28"/>
          <w:szCs w:val="20"/>
        </w:rPr>
        <w:t>……</w:t>
      </w:r>
    </w:p>
    <w:p w:rsidR="00190284" w:rsidRPr="00CB6F06" w:rsidRDefault="00190284" w:rsidP="00CB6F06">
      <w:pPr>
        <w:autoSpaceDE w:val="0"/>
        <w:autoSpaceDN w:val="0"/>
        <w:adjustRightInd w:val="0"/>
      </w:pPr>
      <w:r w:rsidRPr="00B025B5">
        <w:t>Licencyjna</w:t>
      </w:r>
      <w:r w:rsidR="00A27DDF">
        <w:t>/sprzedaży/korzystania</w:t>
      </w:r>
      <w:r w:rsidRPr="00B025B5">
        <w:t xml:space="preserve"> z</w:t>
      </w:r>
      <w:r w:rsidR="0009560D">
        <w:t xml:space="preserve"> </w:t>
      </w:r>
      <w:r w:rsidR="00CB6F06" w:rsidRPr="00CB6F06">
        <w:t>know-how w zakresie biokonwersji skrobi do cyklodekstryn</w:t>
      </w:r>
    </w:p>
    <w:p w:rsidR="00190284" w:rsidRPr="00B025B5" w:rsidRDefault="00190284" w:rsidP="00111ED4">
      <w:pPr>
        <w:overflowPunct w:val="0"/>
        <w:adjustRightInd w:val="0"/>
        <w:spacing w:line="360" w:lineRule="auto"/>
        <w:contextualSpacing/>
      </w:pPr>
      <w:r w:rsidRPr="00B025B5">
        <w:t> </w:t>
      </w:r>
    </w:p>
    <w:p w:rsidR="00190284" w:rsidRPr="00B025B5" w:rsidRDefault="00190284" w:rsidP="00111ED4">
      <w:pPr>
        <w:overflowPunct w:val="0"/>
        <w:adjustRightInd w:val="0"/>
        <w:spacing w:line="360" w:lineRule="auto"/>
        <w:contextualSpacing/>
      </w:pPr>
      <w:r w:rsidRPr="00B025B5">
        <w:t>W dniu ......................... w</w:t>
      </w:r>
      <w:r w:rsidR="008078A1">
        <w:t>………..</w:t>
      </w:r>
      <w:r w:rsidRPr="00B025B5">
        <w:t xml:space="preserve"> pomiędzy :</w:t>
      </w:r>
    </w:p>
    <w:p w:rsidR="0033340E" w:rsidRPr="00A27DDF" w:rsidRDefault="00A27DDF" w:rsidP="00111ED4">
      <w:pPr>
        <w:spacing w:line="360" w:lineRule="auto"/>
        <w:contextualSpacing/>
        <w:rPr>
          <w:i/>
          <w:color w:val="000000"/>
        </w:rPr>
      </w:pPr>
      <w:r w:rsidRPr="00A27DDF">
        <w:rPr>
          <w:i/>
        </w:rPr>
        <w:t xml:space="preserve">Nazwa </w:t>
      </w:r>
      <w:r w:rsidR="00893BC4">
        <w:rPr>
          <w:i/>
        </w:rPr>
        <w:t>jednostki naukowej</w:t>
      </w:r>
    </w:p>
    <w:p w:rsidR="0033340E" w:rsidRPr="00A27DDF" w:rsidRDefault="00A27DDF" w:rsidP="00CB6F06">
      <w:pPr>
        <w:tabs>
          <w:tab w:val="left" w:pos="7245"/>
        </w:tabs>
        <w:spacing w:line="360" w:lineRule="auto"/>
        <w:contextualSpacing/>
        <w:rPr>
          <w:i/>
        </w:rPr>
      </w:pPr>
      <w:r w:rsidRPr="00A27DDF">
        <w:rPr>
          <w:i/>
        </w:rPr>
        <w:t>Adres</w:t>
      </w:r>
      <w:r w:rsidR="00CB6F06">
        <w:rPr>
          <w:i/>
        </w:rPr>
        <w:tab/>
      </w:r>
      <w:bookmarkStart w:id="0" w:name="_GoBack"/>
      <w:bookmarkEnd w:id="0"/>
    </w:p>
    <w:p w:rsidR="00A27DDF" w:rsidRPr="00A27DDF" w:rsidRDefault="00A27DDF" w:rsidP="00111ED4">
      <w:pPr>
        <w:spacing w:line="360" w:lineRule="auto"/>
        <w:contextualSpacing/>
        <w:rPr>
          <w:i/>
        </w:rPr>
      </w:pPr>
      <w:r w:rsidRPr="00A27DDF">
        <w:rPr>
          <w:i/>
        </w:rPr>
        <w:t>NIP</w:t>
      </w:r>
    </w:p>
    <w:p w:rsidR="00A27DDF" w:rsidRDefault="00A27DDF" w:rsidP="00111ED4">
      <w:pPr>
        <w:spacing w:line="360" w:lineRule="auto"/>
        <w:contextualSpacing/>
        <w:rPr>
          <w:i/>
        </w:rPr>
      </w:pPr>
      <w:r w:rsidRPr="00A27DDF">
        <w:rPr>
          <w:i/>
        </w:rPr>
        <w:t>REGON</w:t>
      </w:r>
    </w:p>
    <w:p w:rsidR="00A27DDF" w:rsidRPr="003F624E" w:rsidRDefault="00A27DDF" w:rsidP="00A27DDF">
      <w:pPr>
        <w:spacing w:line="360" w:lineRule="auto"/>
        <w:contextualSpacing/>
        <w:jc w:val="both"/>
        <w:rPr>
          <w:rFonts w:cs="Calibri"/>
        </w:rPr>
      </w:pPr>
      <w:r>
        <w:rPr>
          <w:rFonts w:cs="Calibri"/>
        </w:rPr>
        <w:t>reprezentowana</w:t>
      </w:r>
      <w:r w:rsidRPr="003F624E">
        <w:rPr>
          <w:rFonts w:cs="Calibri"/>
        </w:rPr>
        <w:t xml:space="preserve"> przez:</w:t>
      </w:r>
    </w:p>
    <w:p w:rsidR="0063784C" w:rsidRPr="00A27DDF" w:rsidRDefault="00A27DDF" w:rsidP="00111ED4">
      <w:pPr>
        <w:numPr>
          <w:ilvl w:val="0"/>
          <w:numId w:val="16"/>
        </w:numPr>
        <w:spacing w:line="360" w:lineRule="auto"/>
        <w:contextualSpacing/>
        <w:jc w:val="both"/>
        <w:rPr>
          <w:rFonts w:cs="Calibri"/>
          <w:b/>
          <w:i/>
        </w:rPr>
      </w:pPr>
      <w:r w:rsidRPr="00A27DDF">
        <w:rPr>
          <w:rFonts w:cs="Calibri"/>
          <w:b/>
          <w:i/>
        </w:rPr>
        <w:t>Imię i nazwisko</w:t>
      </w:r>
      <w:r w:rsidR="0063784C" w:rsidRPr="00A27DDF">
        <w:rPr>
          <w:rFonts w:cs="Calibri"/>
          <w:b/>
          <w:i/>
        </w:rPr>
        <w:t xml:space="preserve"> – </w:t>
      </w:r>
      <w:r w:rsidRPr="00A27DDF">
        <w:rPr>
          <w:rFonts w:cs="Calibri"/>
          <w:b/>
          <w:i/>
        </w:rPr>
        <w:t>Funkcja</w:t>
      </w:r>
    </w:p>
    <w:p w:rsidR="00A27DDF" w:rsidRPr="00A27DDF" w:rsidRDefault="00A27DDF" w:rsidP="00A27DDF">
      <w:pPr>
        <w:numPr>
          <w:ilvl w:val="0"/>
          <w:numId w:val="16"/>
        </w:numPr>
        <w:spacing w:line="360" w:lineRule="auto"/>
        <w:contextualSpacing/>
        <w:jc w:val="both"/>
        <w:rPr>
          <w:rFonts w:cs="Calibri"/>
          <w:b/>
          <w:i/>
        </w:rPr>
      </w:pPr>
      <w:r w:rsidRPr="00A27DDF">
        <w:rPr>
          <w:rFonts w:cs="Calibri"/>
          <w:b/>
          <w:i/>
        </w:rPr>
        <w:t>Imię i nazwisko – Funkcja</w:t>
      </w:r>
    </w:p>
    <w:p w:rsidR="00190284" w:rsidRPr="00B025B5" w:rsidRDefault="00034189" w:rsidP="00111ED4">
      <w:pPr>
        <w:overflowPunct w:val="0"/>
        <w:adjustRightInd w:val="0"/>
        <w:spacing w:line="360" w:lineRule="auto"/>
        <w:contextualSpacing/>
      </w:pPr>
      <w:r w:rsidRPr="00B025B5">
        <w:t>Licencjodawcą</w:t>
      </w:r>
      <w:r w:rsidR="00A27DDF">
        <w:t>/Sprzedającym</w:t>
      </w:r>
      <w:r>
        <w:t>,</w:t>
      </w:r>
      <w:r w:rsidRPr="00B025B5">
        <w:t xml:space="preserve"> zwan</w:t>
      </w:r>
      <w:r>
        <w:t>ym</w:t>
      </w:r>
      <w:r w:rsidR="00190284" w:rsidRPr="00B025B5">
        <w:t>w dalszej treści umowy „</w:t>
      </w:r>
      <w:r w:rsidR="00893BC4">
        <w:rPr>
          <w:b/>
        </w:rPr>
        <w:t>Jednostką naukową”</w:t>
      </w:r>
    </w:p>
    <w:p w:rsidR="00190284" w:rsidRPr="00B025B5" w:rsidRDefault="00190284" w:rsidP="00111ED4">
      <w:pPr>
        <w:overflowPunct w:val="0"/>
        <w:adjustRightInd w:val="0"/>
        <w:spacing w:line="360" w:lineRule="auto"/>
        <w:contextualSpacing/>
      </w:pPr>
      <w:r w:rsidRPr="00B025B5">
        <w:t>a</w:t>
      </w:r>
    </w:p>
    <w:p w:rsidR="0063784C" w:rsidRPr="003F624E" w:rsidRDefault="00D16F28" w:rsidP="00111ED4">
      <w:pPr>
        <w:spacing w:line="360" w:lineRule="auto"/>
        <w:contextualSpacing/>
        <w:jc w:val="both"/>
        <w:rPr>
          <w:rFonts w:cs="Calibri"/>
          <w:b/>
        </w:rPr>
      </w:pPr>
      <w:r>
        <w:rPr>
          <w:rFonts w:cs="Calibri"/>
          <w:b/>
        </w:rPr>
        <w:t>……………………………………………</w:t>
      </w:r>
    </w:p>
    <w:p w:rsidR="0063784C" w:rsidRPr="003F624E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  <w:b/>
        </w:rPr>
        <w:t xml:space="preserve">NIP </w:t>
      </w:r>
      <w:r w:rsidR="00D16F28">
        <w:rPr>
          <w:rFonts w:cs="Calibri"/>
          <w:b/>
        </w:rPr>
        <w:t>………………</w:t>
      </w:r>
    </w:p>
    <w:p w:rsidR="0063784C" w:rsidRPr="003F624E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  <w:b/>
        </w:rPr>
        <w:t xml:space="preserve">REGON </w:t>
      </w:r>
      <w:r w:rsidR="00D16F28">
        <w:rPr>
          <w:rFonts w:cs="Calibri"/>
          <w:b/>
        </w:rPr>
        <w:t>…………………</w:t>
      </w:r>
    </w:p>
    <w:p w:rsidR="0063784C" w:rsidRPr="003F624E" w:rsidRDefault="0063784C" w:rsidP="00111ED4">
      <w:pPr>
        <w:spacing w:line="360" w:lineRule="auto"/>
        <w:contextualSpacing/>
        <w:jc w:val="both"/>
        <w:rPr>
          <w:rFonts w:cs="Calibri"/>
        </w:rPr>
      </w:pPr>
      <w:r w:rsidRPr="003F624E">
        <w:rPr>
          <w:rFonts w:cs="Calibri"/>
        </w:rPr>
        <w:t>reprezentowaną przez:</w:t>
      </w:r>
    </w:p>
    <w:p w:rsidR="0063784C" w:rsidRPr="003F624E" w:rsidRDefault="00D16F28" w:rsidP="00111ED4">
      <w:pPr>
        <w:numPr>
          <w:ilvl w:val="0"/>
          <w:numId w:val="16"/>
        </w:numPr>
        <w:spacing w:line="360" w:lineRule="auto"/>
        <w:contextualSpacing/>
        <w:jc w:val="both"/>
        <w:rPr>
          <w:rFonts w:cs="Calibri"/>
          <w:b/>
        </w:rPr>
      </w:pPr>
      <w:r>
        <w:rPr>
          <w:rFonts w:cs="Calibri"/>
          <w:b/>
        </w:rPr>
        <w:t>……………………………………….</w:t>
      </w:r>
    </w:p>
    <w:p w:rsidR="0063784C" w:rsidRPr="00A27DDF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</w:rPr>
        <w:t>zwanym dalej „</w:t>
      </w:r>
      <w:r w:rsidRPr="003F624E">
        <w:rPr>
          <w:rFonts w:cs="Calibri"/>
          <w:b/>
          <w:bCs/>
        </w:rPr>
        <w:t>Licencjobiorcą</w:t>
      </w:r>
      <w:r w:rsidRPr="003F624E">
        <w:rPr>
          <w:rFonts w:cs="Calibri"/>
        </w:rPr>
        <w:t>”</w:t>
      </w:r>
      <w:r w:rsidR="00A27DDF">
        <w:rPr>
          <w:rFonts w:cs="Calibri"/>
        </w:rPr>
        <w:t>/</w:t>
      </w:r>
      <w:r w:rsidR="00A27DDF" w:rsidRPr="00A27DDF">
        <w:rPr>
          <w:rFonts w:cs="Calibri"/>
          <w:b/>
        </w:rPr>
        <w:t>Kupującym”</w:t>
      </w:r>
    </w:p>
    <w:p w:rsidR="002E7797" w:rsidRPr="003F624E" w:rsidRDefault="002E7797" w:rsidP="00111ED4">
      <w:pPr>
        <w:spacing w:line="360" w:lineRule="auto"/>
        <w:contextualSpacing/>
        <w:jc w:val="both"/>
        <w:rPr>
          <w:rFonts w:cs="Calibri"/>
        </w:rPr>
      </w:pPr>
    </w:p>
    <w:p w:rsidR="0063784C" w:rsidRDefault="0063784C" w:rsidP="00111ED4">
      <w:pPr>
        <w:spacing w:line="360" w:lineRule="auto"/>
        <w:contextualSpacing/>
        <w:jc w:val="both"/>
        <w:rPr>
          <w:rFonts w:cs="Calibri"/>
          <w:b/>
        </w:rPr>
      </w:pPr>
      <w:r w:rsidRPr="003F624E">
        <w:rPr>
          <w:rFonts w:cs="Calibri"/>
        </w:rPr>
        <w:t xml:space="preserve">a łącznie </w:t>
      </w:r>
      <w:r w:rsidRPr="003F624E">
        <w:rPr>
          <w:rFonts w:cs="Calibri"/>
          <w:b/>
        </w:rPr>
        <w:t>„Stronami”</w:t>
      </w:r>
    </w:p>
    <w:p w:rsidR="0063784C" w:rsidRDefault="0063784C" w:rsidP="00111ED4">
      <w:pPr>
        <w:pStyle w:val="Standard"/>
        <w:suppressAutoHyphens w:val="0"/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color w:val="000000"/>
          <w:sz w:val="24"/>
        </w:rPr>
      </w:pPr>
      <w:r w:rsidRPr="0063784C">
        <w:rPr>
          <w:rFonts w:ascii="Times New Roman" w:hAnsi="Times New Roman" w:cs="Times New Roman"/>
          <w:b/>
          <w:bCs/>
          <w:color w:val="000000"/>
          <w:sz w:val="24"/>
        </w:rPr>
        <w:t>Preambuła</w:t>
      </w:r>
    </w:p>
    <w:p w:rsidR="00E91817" w:rsidRPr="00A27DDF" w:rsidRDefault="00EB13C9" w:rsidP="00D16F28">
      <w:pPr>
        <w:pStyle w:val="Standard"/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Jednostka naukowa</w:t>
      </w:r>
      <w:r w:rsidR="0063784C" w:rsidRPr="0063784C">
        <w:rPr>
          <w:rFonts w:ascii="Times New Roman" w:hAnsi="Times New Roman" w:cs="Times New Roman"/>
          <w:color w:val="000000"/>
          <w:sz w:val="24"/>
        </w:rPr>
        <w:t xml:space="preserve">jest w posiadaniu </w:t>
      </w:r>
      <w:r w:rsidR="00A27DDF">
        <w:rPr>
          <w:rFonts w:ascii="Times New Roman" w:hAnsi="Times New Roman" w:cs="Times New Roman"/>
          <w:i/>
          <w:color w:val="000000"/>
          <w:sz w:val="24"/>
        </w:rPr>
        <w:t>nazwa know-how/zgłoszenia patentowego/patentu</w:t>
      </w:r>
      <w:r>
        <w:rPr>
          <w:rFonts w:ascii="Times New Roman" w:hAnsi="Times New Roman" w:cs="Times New Roman"/>
          <w:b/>
          <w:color w:val="000000"/>
          <w:sz w:val="24"/>
        </w:rPr>
        <w:br/>
      </w:r>
      <w:r w:rsidR="00A27DDF">
        <w:rPr>
          <w:rFonts w:ascii="Times New Roman" w:hAnsi="Times New Roman" w:cs="Times New Roman"/>
          <w:color w:val="000000"/>
          <w:sz w:val="24"/>
        </w:rPr>
        <w:t xml:space="preserve">i zainteresowana jest jego komercjalizacją poprzez </w:t>
      </w:r>
      <w:r w:rsidR="00A27DDF" w:rsidRPr="00A27DDF">
        <w:rPr>
          <w:rFonts w:ascii="Times New Roman" w:hAnsi="Times New Roman" w:cs="Times New Roman"/>
          <w:i/>
          <w:color w:val="000000"/>
          <w:sz w:val="24"/>
        </w:rPr>
        <w:t>sprzedaż/udzielenie licencji.</w:t>
      </w:r>
    </w:p>
    <w:p w:rsidR="0063784C" w:rsidRPr="0063784C" w:rsidRDefault="00AE702F" w:rsidP="00111ED4">
      <w:pPr>
        <w:pStyle w:val="Standard"/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 xml:space="preserve">W związku z powyższym </w:t>
      </w:r>
      <w:r w:rsidR="0063784C" w:rsidRPr="0063784C">
        <w:rPr>
          <w:rFonts w:ascii="Times New Roman" w:hAnsi="Times New Roman" w:cs="Times New Roman"/>
          <w:color w:val="000000"/>
          <w:sz w:val="24"/>
        </w:rPr>
        <w:t>Strony zawierają umowę o następującej treści:</w:t>
      </w:r>
    </w:p>
    <w:p w:rsidR="00190284" w:rsidRDefault="00190284" w:rsidP="00111ED4">
      <w:pPr>
        <w:overflowPunct w:val="0"/>
        <w:adjustRightInd w:val="0"/>
        <w:spacing w:line="360" w:lineRule="auto"/>
        <w:contextualSpacing/>
        <w:rPr>
          <w:sz w:val="22"/>
          <w:szCs w:val="20"/>
        </w:rPr>
      </w:pPr>
      <w:r>
        <w:rPr>
          <w:sz w:val="22"/>
          <w:szCs w:val="20"/>
        </w:rPr>
        <w:t> </w:t>
      </w:r>
    </w:p>
    <w:p w:rsidR="00190284" w:rsidRPr="002F15DB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2F15DB">
        <w:rPr>
          <w:b/>
        </w:rPr>
        <w:sym w:font="Arial" w:char="00A7"/>
      </w:r>
      <w:r w:rsidRPr="002F15DB">
        <w:rPr>
          <w:b/>
        </w:rPr>
        <w:t xml:space="preserve"> 1</w:t>
      </w:r>
      <w:r w:rsidR="00E25035" w:rsidRPr="002F15DB">
        <w:rPr>
          <w:b/>
        </w:rPr>
        <w:t xml:space="preserve"> Oświadczenia </w:t>
      </w:r>
      <w:r w:rsidR="0095520E">
        <w:rPr>
          <w:b/>
        </w:rPr>
        <w:t>jednostki naukowej</w:t>
      </w:r>
    </w:p>
    <w:p w:rsidR="00190284" w:rsidRPr="002F15DB" w:rsidRDefault="00893BC4" w:rsidP="00111ED4">
      <w:pPr>
        <w:numPr>
          <w:ilvl w:val="0"/>
          <w:numId w:val="22"/>
        </w:numPr>
        <w:overflowPunct w:val="0"/>
        <w:adjustRightInd w:val="0"/>
        <w:spacing w:line="360" w:lineRule="auto"/>
        <w:contextualSpacing/>
      </w:pPr>
      <w:r>
        <w:t>Jednostka naukowa</w:t>
      </w:r>
      <w:r w:rsidR="00E91817" w:rsidRPr="002F15DB">
        <w:t>oświadcza, że</w:t>
      </w:r>
      <w:r w:rsidR="00190284" w:rsidRPr="002F15DB">
        <w:t>:</w:t>
      </w:r>
    </w:p>
    <w:p w:rsidR="009B4663" w:rsidRPr="002F15DB" w:rsidRDefault="0033340E" w:rsidP="003975DC">
      <w:pPr>
        <w:pStyle w:val="Akapitzlist"/>
        <w:numPr>
          <w:ilvl w:val="1"/>
          <w:numId w:val="22"/>
        </w:numPr>
        <w:overflowPunct w:val="0"/>
        <w:adjustRightInd w:val="0"/>
        <w:spacing w:after="0" w:line="360" w:lineRule="auto"/>
        <w:ind w:left="1077" w:hanging="357"/>
        <w:jc w:val="both"/>
        <w:rPr>
          <w:rFonts w:ascii="Times New Roman" w:hAnsi="Times New Roman"/>
          <w:color w:val="000000"/>
          <w:sz w:val="24"/>
          <w:szCs w:val="24"/>
        </w:rPr>
      </w:pPr>
      <w:r w:rsidRPr="002F15DB">
        <w:rPr>
          <w:rFonts w:ascii="Times New Roman" w:hAnsi="Times New Roman"/>
          <w:color w:val="000000"/>
          <w:sz w:val="24"/>
          <w:szCs w:val="24"/>
        </w:rPr>
        <w:t xml:space="preserve">Jest </w:t>
      </w:r>
      <w:r w:rsidR="00190284" w:rsidRPr="002F15DB">
        <w:rPr>
          <w:rFonts w:ascii="Times New Roman" w:hAnsi="Times New Roman"/>
          <w:color w:val="000000"/>
          <w:sz w:val="24"/>
          <w:szCs w:val="24"/>
        </w:rPr>
        <w:t>właściciele</w:t>
      </w:r>
      <w:r w:rsidRPr="002F15DB">
        <w:rPr>
          <w:rFonts w:ascii="Times New Roman" w:hAnsi="Times New Roman"/>
          <w:color w:val="000000"/>
          <w:sz w:val="24"/>
          <w:szCs w:val="24"/>
        </w:rPr>
        <w:t>m</w:t>
      </w:r>
      <w:r w:rsidR="00190284" w:rsidRPr="002F15DB">
        <w:rPr>
          <w:rFonts w:ascii="Times New Roman" w:hAnsi="Times New Roman"/>
          <w:color w:val="000000"/>
          <w:sz w:val="24"/>
          <w:szCs w:val="24"/>
        </w:rPr>
        <w:t xml:space="preserve"> projekt</w:t>
      </w:r>
      <w:r w:rsidR="00216A5C" w:rsidRPr="002F15DB">
        <w:rPr>
          <w:rFonts w:ascii="Times New Roman" w:hAnsi="Times New Roman"/>
          <w:color w:val="000000"/>
          <w:sz w:val="24"/>
          <w:szCs w:val="24"/>
        </w:rPr>
        <w:t>uwynalazczego: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pt. „</w:t>
      </w:r>
      <w:r w:rsidR="00364FED">
        <w:rPr>
          <w:rFonts w:ascii="Times New Roman" w:hAnsi="Times New Roman"/>
          <w:color w:val="000000"/>
          <w:sz w:val="24"/>
          <w:szCs w:val="24"/>
        </w:rPr>
        <w:t>………………………………………</w:t>
      </w:r>
      <w:r w:rsidR="00D16F28">
        <w:rPr>
          <w:rFonts w:ascii="Times New Roman" w:hAnsi="Times New Roman"/>
          <w:color w:val="000000"/>
          <w:sz w:val="24"/>
          <w:szCs w:val="24"/>
        </w:rPr>
        <w:t>”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zwanego dalej </w:t>
      </w:r>
      <w:r w:rsidR="009B4663" w:rsidRPr="006C110A">
        <w:rPr>
          <w:rFonts w:ascii="Times New Roman" w:hAnsi="Times New Roman"/>
          <w:b/>
          <w:color w:val="000000"/>
          <w:sz w:val="24"/>
          <w:szCs w:val="24"/>
        </w:rPr>
        <w:t>„Projektem”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, zgłoszonego </w:t>
      </w:r>
      <w:r w:rsidR="00034189">
        <w:rPr>
          <w:rFonts w:ascii="Times New Roman" w:hAnsi="Times New Roman"/>
          <w:color w:val="000000"/>
          <w:sz w:val="24"/>
          <w:szCs w:val="24"/>
        </w:rPr>
        <w:t xml:space="preserve">w </w:t>
      </w:r>
      <w:r w:rsidR="0095520E">
        <w:rPr>
          <w:rFonts w:ascii="Times New Roman" w:hAnsi="Times New Roman"/>
          <w:color w:val="000000"/>
          <w:sz w:val="24"/>
          <w:szCs w:val="24"/>
        </w:rPr>
        <w:t>Jednostce naukowej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dnia </w:t>
      </w:r>
      <w:r w:rsidR="00D16F28">
        <w:rPr>
          <w:rFonts w:ascii="Times New Roman" w:hAnsi="Times New Roman"/>
          <w:color w:val="000000"/>
          <w:sz w:val="24"/>
          <w:szCs w:val="24"/>
        </w:rPr>
        <w:t>………………</w:t>
      </w:r>
      <w:r w:rsidR="009B4663" w:rsidRPr="002F15DB">
        <w:rPr>
          <w:rFonts w:ascii="Times New Roman" w:hAnsi="Times New Roman"/>
          <w:color w:val="000000"/>
          <w:sz w:val="24"/>
          <w:szCs w:val="24"/>
        </w:rPr>
        <w:t xml:space="preserve"> r. za numerem </w:t>
      </w:r>
      <w:r w:rsidR="00D16F28">
        <w:rPr>
          <w:rFonts w:ascii="Times New Roman" w:hAnsi="Times New Roman"/>
          <w:color w:val="000000"/>
          <w:sz w:val="24"/>
          <w:szCs w:val="24"/>
        </w:rPr>
        <w:t>…………</w:t>
      </w:r>
    </w:p>
    <w:p w:rsidR="0033340E" w:rsidRPr="002F15DB" w:rsidRDefault="00E107CB" w:rsidP="003975DC">
      <w:pPr>
        <w:numPr>
          <w:ilvl w:val="1"/>
          <w:numId w:val="22"/>
        </w:numPr>
        <w:overflowPunct w:val="0"/>
        <w:adjustRightInd w:val="0"/>
        <w:spacing w:line="360" w:lineRule="auto"/>
        <w:ind w:left="1077" w:hanging="357"/>
        <w:contextualSpacing/>
        <w:jc w:val="both"/>
      </w:pPr>
      <w:r w:rsidRPr="002F15DB">
        <w:t>Projekt</w:t>
      </w:r>
      <w:r w:rsidR="009B4663" w:rsidRPr="002F15DB">
        <w:t xml:space="preserve">stanowi tajemnicę </w:t>
      </w:r>
      <w:r w:rsidR="0095520E">
        <w:t>Jednostki naukowej</w:t>
      </w:r>
    </w:p>
    <w:p w:rsidR="00A05AF1" w:rsidRPr="00A21B4D" w:rsidRDefault="0033340E" w:rsidP="003975DC">
      <w:pPr>
        <w:numPr>
          <w:ilvl w:val="1"/>
          <w:numId w:val="22"/>
        </w:numPr>
        <w:overflowPunct w:val="0"/>
        <w:adjustRightInd w:val="0"/>
        <w:spacing w:line="360" w:lineRule="auto"/>
        <w:ind w:left="1077" w:hanging="357"/>
        <w:contextualSpacing/>
        <w:jc w:val="both"/>
      </w:pPr>
      <w:r w:rsidRPr="002F15DB">
        <w:t>Twórcami</w:t>
      </w:r>
      <w:r w:rsidR="00216A5C" w:rsidRPr="002F15DB">
        <w:t xml:space="preserve">Projektu </w:t>
      </w:r>
      <w:r w:rsidRPr="002F15DB">
        <w:t>są</w:t>
      </w:r>
      <w:r w:rsidR="00190284" w:rsidRPr="002F15DB">
        <w:t>:</w:t>
      </w:r>
      <w:r w:rsidR="00D16F28">
        <w:t>………………………………………………………………..</w:t>
      </w:r>
    </w:p>
    <w:p w:rsidR="00190284" w:rsidRPr="002F15DB" w:rsidRDefault="00190284" w:rsidP="00111ED4">
      <w:pPr>
        <w:numPr>
          <w:ilvl w:val="1"/>
          <w:numId w:val="22"/>
        </w:numPr>
        <w:overflowPunct w:val="0"/>
        <w:adjustRightInd w:val="0"/>
        <w:spacing w:line="360" w:lineRule="auto"/>
        <w:contextualSpacing/>
        <w:jc w:val="both"/>
      </w:pPr>
      <w:r w:rsidRPr="004F1B82">
        <w:t xml:space="preserve">Pierwszą jednostką stosującą </w:t>
      </w:r>
      <w:r w:rsidR="00E107CB" w:rsidRPr="004F1B82">
        <w:t>Projekt</w:t>
      </w:r>
      <w:r w:rsidRPr="002F15DB">
        <w:t xml:space="preserve"> w sposób przemysłowy </w:t>
      </w:r>
      <w:r w:rsidR="0033340E" w:rsidRPr="002F15DB">
        <w:t>będzie</w:t>
      </w:r>
      <w:r w:rsidRPr="002F15DB">
        <w:t xml:space="preserve"> Licencjobiorca</w:t>
      </w:r>
      <w:r w:rsidR="009F2944">
        <w:t>/Kupujący</w:t>
      </w:r>
      <w:r w:rsidRPr="002F15DB">
        <w:t>.</w:t>
      </w:r>
    </w:p>
    <w:p w:rsidR="00EE2C15" w:rsidRDefault="00893BC4" w:rsidP="00111ED4">
      <w:pPr>
        <w:numPr>
          <w:ilvl w:val="0"/>
          <w:numId w:val="22"/>
        </w:numPr>
        <w:spacing w:line="360" w:lineRule="auto"/>
        <w:contextualSpacing/>
        <w:jc w:val="both"/>
        <w:rPr>
          <w:szCs w:val="20"/>
        </w:rPr>
      </w:pPr>
      <w:r>
        <w:rPr>
          <w:szCs w:val="20"/>
        </w:rPr>
        <w:lastRenderedPageBreak/>
        <w:t>Jednostka naukowa</w:t>
      </w:r>
      <w:r w:rsidR="00EE2C15">
        <w:rPr>
          <w:szCs w:val="20"/>
        </w:rPr>
        <w:t>zobowiązuje się do:</w:t>
      </w:r>
    </w:p>
    <w:p w:rsidR="003D1DDE" w:rsidRPr="00375CC9" w:rsidRDefault="00B03ED3" w:rsidP="006A1A9A">
      <w:pPr>
        <w:numPr>
          <w:ilvl w:val="1"/>
          <w:numId w:val="22"/>
        </w:numPr>
        <w:spacing w:line="360" w:lineRule="auto"/>
        <w:contextualSpacing/>
        <w:jc w:val="both"/>
        <w:rPr>
          <w:color w:val="000000" w:themeColor="text1"/>
          <w:szCs w:val="20"/>
        </w:rPr>
      </w:pPr>
      <w:r w:rsidRPr="00375CC9">
        <w:rPr>
          <w:color w:val="000000" w:themeColor="text1"/>
          <w:szCs w:val="20"/>
        </w:rPr>
        <w:t>Dostarczenia Licencjobiorcy</w:t>
      </w:r>
      <w:r w:rsidR="009F2944" w:rsidRPr="00375CC9">
        <w:rPr>
          <w:color w:val="000000" w:themeColor="text1"/>
          <w:szCs w:val="20"/>
        </w:rPr>
        <w:t>/Kupującemu</w:t>
      </w:r>
      <w:r w:rsidR="003975DC" w:rsidRPr="00375CC9">
        <w:rPr>
          <w:color w:val="000000" w:themeColor="text1"/>
          <w:szCs w:val="20"/>
        </w:rPr>
        <w:t xml:space="preserve"> kserokopii opisu</w:t>
      </w:r>
      <w:r w:rsidR="00EE2C15" w:rsidRPr="00375CC9">
        <w:rPr>
          <w:color w:val="000000" w:themeColor="text1"/>
          <w:szCs w:val="20"/>
        </w:rPr>
        <w:t xml:space="preserve"> Projekt</w:t>
      </w:r>
      <w:r w:rsidR="00216A5C" w:rsidRPr="00375CC9">
        <w:rPr>
          <w:color w:val="000000" w:themeColor="text1"/>
          <w:szCs w:val="20"/>
        </w:rPr>
        <w:t>u</w:t>
      </w:r>
      <w:r w:rsidR="00EE2C15" w:rsidRPr="00375CC9">
        <w:rPr>
          <w:color w:val="000000" w:themeColor="text1"/>
          <w:szCs w:val="20"/>
        </w:rPr>
        <w:t xml:space="preserve"> w terminie </w:t>
      </w:r>
      <w:r w:rsidR="003D1DDE" w:rsidRPr="00375CC9">
        <w:rPr>
          <w:color w:val="000000" w:themeColor="text1"/>
          <w:szCs w:val="20"/>
        </w:rPr>
        <w:t xml:space="preserve">…….  miesięcy od dnia otrzymania przez Jednostkę naukową </w:t>
      </w:r>
      <w:r w:rsidR="000D587D" w:rsidRPr="00375CC9">
        <w:rPr>
          <w:color w:val="000000" w:themeColor="text1"/>
          <w:szCs w:val="20"/>
        </w:rPr>
        <w:t>pisemnego z</w:t>
      </w:r>
      <w:r w:rsidR="003D1DDE" w:rsidRPr="00375CC9">
        <w:rPr>
          <w:color w:val="000000" w:themeColor="text1"/>
          <w:szCs w:val="20"/>
        </w:rPr>
        <w:t xml:space="preserve">lecenia </w:t>
      </w:r>
      <w:r w:rsidR="000D587D" w:rsidRPr="00375CC9">
        <w:rPr>
          <w:color w:val="000000" w:themeColor="text1"/>
          <w:szCs w:val="20"/>
        </w:rPr>
        <w:t xml:space="preserve">dostarczenia </w:t>
      </w:r>
      <w:r w:rsidR="00144717" w:rsidRPr="00375CC9">
        <w:rPr>
          <w:color w:val="000000" w:themeColor="text1"/>
          <w:szCs w:val="20"/>
        </w:rPr>
        <w:t xml:space="preserve">kserokopii </w:t>
      </w:r>
      <w:r w:rsidR="000D587D" w:rsidRPr="00375CC9">
        <w:rPr>
          <w:color w:val="000000" w:themeColor="text1"/>
          <w:szCs w:val="20"/>
        </w:rPr>
        <w:t xml:space="preserve">opisu Projektu. </w:t>
      </w:r>
    </w:p>
    <w:p w:rsidR="00EE2C15" w:rsidRPr="00780727" w:rsidRDefault="00EE2C15" w:rsidP="00111ED4">
      <w:pPr>
        <w:numPr>
          <w:ilvl w:val="1"/>
          <w:numId w:val="22"/>
        </w:numPr>
        <w:spacing w:line="360" w:lineRule="auto"/>
        <w:contextualSpacing/>
        <w:rPr>
          <w:szCs w:val="20"/>
        </w:rPr>
      </w:pPr>
      <w:r>
        <w:rPr>
          <w:szCs w:val="20"/>
        </w:rPr>
        <w:t>Utrzymania Projekt</w:t>
      </w:r>
      <w:r w:rsidR="00216A5C">
        <w:rPr>
          <w:szCs w:val="20"/>
        </w:rPr>
        <w:t>u</w:t>
      </w:r>
      <w:r>
        <w:rPr>
          <w:szCs w:val="20"/>
        </w:rPr>
        <w:t xml:space="preserve"> w tajemnicy przez okres trwania </w:t>
      </w:r>
      <w:r w:rsidR="009F2944">
        <w:rPr>
          <w:szCs w:val="20"/>
        </w:rPr>
        <w:t>u</w:t>
      </w:r>
      <w:r w:rsidR="00034189">
        <w:rPr>
          <w:szCs w:val="20"/>
        </w:rPr>
        <w:t xml:space="preserve">mowy </w:t>
      </w:r>
      <w:r w:rsidR="009F2944">
        <w:rPr>
          <w:szCs w:val="20"/>
        </w:rPr>
        <w:t>licencyjnej</w:t>
      </w:r>
      <w:r w:rsidR="009F2944">
        <w:rPr>
          <w:rStyle w:val="Odwoanieprzypisudolnego"/>
          <w:szCs w:val="20"/>
        </w:rPr>
        <w:footnoteReference w:id="2"/>
      </w:r>
    </w:p>
    <w:p w:rsidR="00EE2C15" w:rsidRDefault="00EE2C15" w:rsidP="00111ED4">
      <w:pPr>
        <w:numPr>
          <w:ilvl w:val="1"/>
          <w:numId w:val="22"/>
        </w:numPr>
        <w:overflowPunct w:val="0"/>
        <w:adjustRightInd w:val="0"/>
        <w:spacing w:line="360" w:lineRule="auto"/>
        <w:contextualSpacing/>
        <w:jc w:val="both"/>
        <w:rPr>
          <w:szCs w:val="20"/>
        </w:rPr>
      </w:pPr>
      <w:r>
        <w:rPr>
          <w:szCs w:val="20"/>
        </w:rPr>
        <w:t>Udzielenia pomocy przy wdrożeniu i realizacji Projekt</w:t>
      </w:r>
      <w:r w:rsidR="00216A5C">
        <w:rPr>
          <w:szCs w:val="20"/>
        </w:rPr>
        <w:t>u</w:t>
      </w:r>
      <w:r>
        <w:rPr>
          <w:szCs w:val="20"/>
        </w:rPr>
        <w:t xml:space="preserve"> w przedsiębiorstwie Licencjobiorcy</w:t>
      </w:r>
      <w:r w:rsidR="00406B92">
        <w:rPr>
          <w:szCs w:val="20"/>
        </w:rPr>
        <w:t>/Kupującego</w:t>
      </w:r>
      <w:r>
        <w:rPr>
          <w:szCs w:val="20"/>
        </w:rPr>
        <w:t>. Zakres i warunki pomocy zostaną ustalone w odrębnej umowie.</w:t>
      </w:r>
    </w:p>
    <w:p w:rsidR="005E433A" w:rsidRDefault="005E433A" w:rsidP="00111ED4">
      <w:pPr>
        <w:numPr>
          <w:ilvl w:val="1"/>
          <w:numId w:val="22"/>
        </w:numPr>
        <w:overflowPunct w:val="0"/>
        <w:adjustRightInd w:val="0"/>
        <w:spacing w:line="360" w:lineRule="auto"/>
        <w:contextualSpacing/>
        <w:jc w:val="both"/>
        <w:rPr>
          <w:szCs w:val="20"/>
        </w:rPr>
      </w:pPr>
      <w:r>
        <w:rPr>
          <w:szCs w:val="20"/>
        </w:rPr>
        <w:t xml:space="preserve">Nie zawierania umów </w:t>
      </w:r>
      <w:r w:rsidR="00EC3230">
        <w:rPr>
          <w:szCs w:val="20"/>
        </w:rPr>
        <w:t xml:space="preserve">licencyjnych dotyczących zakresu Projektu </w:t>
      </w:r>
      <w:r>
        <w:rPr>
          <w:szCs w:val="20"/>
        </w:rPr>
        <w:t>z podmiotami mogącymi prowadzić działalność konkurencyjną w stosunku do Licencjobiorcy</w:t>
      </w:r>
      <w:r w:rsidR="00EC3230">
        <w:rPr>
          <w:szCs w:val="20"/>
        </w:rPr>
        <w:t>, których skutkiem może być zmniejszenie przychodów Licencjobiorcy. Za działalność konkurencyjną Strony uznają wykorzystanie Projektu do opakowań papierowych</w:t>
      </w:r>
      <w:r w:rsidR="00406B92">
        <w:rPr>
          <w:rStyle w:val="Odwoanieprzypisudolnego"/>
          <w:szCs w:val="20"/>
        </w:rPr>
        <w:footnoteReference w:id="3"/>
      </w:r>
      <w:r w:rsidR="00EC3230">
        <w:rPr>
          <w:szCs w:val="20"/>
        </w:rPr>
        <w:t xml:space="preserve">. </w:t>
      </w:r>
    </w:p>
    <w:p w:rsidR="00B025B5" w:rsidRDefault="00B025B5" w:rsidP="00111ED4">
      <w:pPr>
        <w:overflowPunct w:val="0"/>
        <w:adjustRightInd w:val="0"/>
        <w:spacing w:line="360" w:lineRule="auto"/>
        <w:contextualSpacing/>
        <w:jc w:val="center"/>
        <w:rPr>
          <w:sz w:val="22"/>
          <w:szCs w:val="20"/>
        </w:rPr>
      </w:pPr>
    </w:p>
    <w:p w:rsidR="00E25035" w:rsidRPr="00111ED4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Pr="00111ED4">
        <w:rPr>
          <w:b/>
        </w:rPr>
        <w:t>2</w:t>
      </w:r>
      <w:r w:rsidR="00E25035" w:rsidRPr="00111ED4">
        <w:rPr>
          <w:b/>
        </w:rPr>
        <w:t>Przedmiot umowy</w:t>
      </w:r>
    </w:p>
    <w:p w:rsidR="00E651A0" w:rsidRDefault="00893BC4" w:rsidP="006753B0">
      <w:pPr>
        <w:numPr>
          <w:ilvl w:val="0"/>
          <w:numId w:val="4"/>
        </w:numPr>
        <w:tabs>
          <w:tab w:val="clear" w:pos="720"/>
          <w:tab w:val="num" w:pos="851"/>
        </w:tabs>
        <w:overflowPunct w:val="0"/>
        <w:adjustRightInd w:val="0"/>
        <w:spacing w:line="360" w:lineRule="auto"/>
        <w:ind w:left="284"/>
        <w:contextualSpacing/>
        <w:jc w:val="both"/>
      </w:pPr>
      <w:r>
        <w:t>Jednostka naukowa</w:t>
      </w:r>
      <w:r w:rsidR="00406B92" w:rsidRPr="006753B0">
        <w:t xml:space="preserve"> sprzedaje Projekt wskazany w §1 ust. 1/</w:t>
      </w:r>
      <w:r w:rsidR="00190284" w:rsidRPr="006753B0">
        <w:t xml:space="preserve">udziela </w:t>
      </w:r>
      <w:r w:rsidR="00406B92" w:rsidRPr="006753B0">
        <w:t xml:space="preserve">licencji </w:t>
      </w:r>
      <w:r w:rsidR="00C46253" w:rsidRPr="006753B0">
        <w:t>niewyłącznej</w:t>
      </w:r>
      <w:r w:rsidR="00406B92" w:rsidRPr="006753B0">
        <w:t>/wyłącznej</w:t>
      </w:r>
      <w:r w:rsidR="00DB649C" w:rsidRPr="006753B0">
        <w:t xml:space="preserve">zwanej dalej </w:t>
      </w:r>
      <w:r w:rsidR="002E7797" w:rsidRPr="006753B0">
        <w:t>„</w:t>
      </w:r>
      <w:r w:rsidR="00DB649C" w:rsidRPr="006753B0">
        <w:t>Licencją</w:t>
      </w:r>
      <w:r w:rsidR="002E7797" w:rsidRPr="006753B0">
        <w:t>”</w:t>
      </w:r>
      <w:r w:rsidR="00DB649C" w:rsidRPr="006753B0">
        <w:t xml:space="preserve">, </w:t>
      </w:r>
      <w:r w:rsidR="00190284" w:rsidRPr="006753B0">
        <w:t xml:space="preserve">na </w:t>
      </w:r>
      <w:r w:rsidR="009B4663" w:rsidRPr="006753B0">
        <w:t>okres</w:t>
      </w:r>
      <w:r w:rsidR="003975DC" w:rsidRPr="006753B0">
        <w:t>……</w:t>
      </w:r>
      <w:r w:rsidR="00216A5C" w:rsidRPr="006753B0">
        <w:t xml:space="preserve">i </w:t>
      </w:r>
      <w:r w:rsidR="00190284" w:rsidRPr="006753B0">
        <w:t>upoważnia Licencjobiorcę do</w:t>
      </w:r>
      <w:r w:rsidR="00C46253" w:rsidRPr="001369E4">
        <w:t>korzystania na</w:t>
      </w:r>
      <w:r w:rsidR="00C46253" w:rsidRPr="009B4663">
        <w:t xml:space="preserve"> terytorium Rzeczpospolitej Polskiej z </w:t>
      </w:r>
      <w:r w:rsidR="00E107CB" w:rsidRPr="009B4663">
        <w:t>Projekt</w:t>
      </w:r>
      <w:r w:rsidR="00216A5C">
        <w:t>u</w:t>
      </w:r>
      <w:r w:rsidR="00216A5C" w:rsidRPr="009B4663">
        <w:t>wymienion</w:t>
      </w:r>
      <w:r w:rsidR="00216A5C">
        <w:t>ego</w:t>
      </w:r>
      <w:r w:rsidR="00C46253" w:rsidRPr="009B4663">
        <w:t>w</w:t>
      </w:r>
      <w:r w:rsidR="00190284" w:rsidRPr="006753B0">
        <w:sym w:font="Arial" w:char="00A7"/>
      </w:r>
      <w:r w:rsidR="00190284" w:rsidRPr="006753B0">
        <w:t>1</w:t>
      </w:r>
      <w:r w:rsidR="00B03ED3" w:rsidRPr="006753B0">
        <w:t xml:space="preserve"> ust. </w:t>
      </w:r>
      <w:r w:rsidR="009258DB" w:rsidRPr="006753B0">
        <w:t xml:space="preserve">1 </w:t>
      </w:r>
      <w:r w:rsidR="00B03ED3" w:rsidRPr="006753B0">
        <w:t>pkt a</w:t>
      </w:r>
      <w:r w:rsidR="00190284" w:rsidRPr="006753B0">
        <w:t xml:space="preserve"> w zakresie</w:t>
      </w:r>
      <w:r w:rsidR="009258DB">
        <w:rPr>
          <w:color w:val="000000"/>
          <w:szCs w:val="20"/>
        </w:rPr>
        <w:t>……………………………………</w:t>
      </w:r>
      <w:r w:rsidR="00C46253">
        <w:t>.</w:t>
      </w:r>
    </w:p>
    <w:p w:rsidR="00C46253" w:rsidRDefault="00836F2D" w:rsidP="00111ED4">
      <w:pPr>
        <w:numPr>
          <w:ilvl w:val="0"/>
          <w:numId w:val="4"/>
        </w:numPr>
        <w:tabs>
          <w:tab w:val="clear" w:pos="720"/>
          <w:tab w:val="num" w:pos="360"/>
        </w:tabs>
        <w:overflowPunct w:val="0"/>
        <w:adjustRightInd w:val="0"/>
        <w:spacing w:line="360" w:lineRule="auto"/>
        <w:ind w:left="360"/>
        <w:contextualSpacing/>
        <w:jc w:val="both"/>
      </w:pPr>
      <w:r>
        <w:t>L</w:t>
      </w:r>
      <w:r w:rsidR="00E91817">
        <w:t>icenc</w:t>
      </w:r>
      <w:r>
        <w:t>ja obowiązuje od dnia ……………………………………</w:t>
      </w:r>
      <w:r w:rsidR="0095520E">
        <w:rPr>
          <w:rStyle w:val="Odwoanieprzypisudolnego"/>
        </w:rPr>
        <w:footnoteReference w:id="4"/>
      </w:r>
    </w:p>
    <w:p w:rsidR="00190284" w:rsidRPr="00962E58" w:rsidRDefault="00C46253" w:rsidP="00111ED4">
      <w:pPr>
        <w:numPr>
          <w:ilvl w:val="0"/>
          <w:numId w:val="4"/>
        </w:numPr>
        <w:tabs>
          <w:tab w:val="clear" w:pos="720"/>
          <w:tab w:val="num" w:pos="360"/>
        </w:tabs>
        <w:overflowPunct w:val="0"/>
        <w:adjustRightInd w:val="0"/>
        <w:spacing w:line="360" w:lineRule="auto"/>
        <w:ind w:left="360"/>
        <w:contextualSpacing/>
        <w:jc w:val="both"/>
      </w:pPr>
      <w:r w:rsidRPr="009B4663">
        <w:t>Do udziela</w:t>
      </w:r>
      <w:r w:rsidR="00E91817">
        <w:t xml:space="preserve">nia sublicencji potrzebna jest </w:t>
      </w:r>
      <w:r w:rsidRPr="009B4663">
        <w:t xml:space="preserve">pisemna zgoda </w:t>
      </w:r>
      <w:r w:rsidR="00CE5A59">
        <w:t>Jednostki naukowej</w:t>
      </w:r>
      <w:r w:rsidR="0095520E">
        <w:rPr>
          <w:rStyle w:val="Odwoanieprzypisudolnego"/>
          <w:color w:val="000000"/>
        </w:rPr>
        <w:footnoteReference w:id="5"/>
      </w:r>
    </w:p>
    <w:p w:rsidR="00962E58" w:rsidRDefault="00962E58" w:rsidP="00111ED4">
      <w:pPr>
        <w:numPr>
          <w:ilvl w:val="0"/>
          <w:numId w:val="4"/>
        </w:numPr>
        <w:tabs>
          <w:tab w:val="clear" w:pos="720"/>
          <w:tab w:val="num" w:pos="360"/>
        </w:tabs>
        <w:overflowPunct w:val="0"/>
        <w:adjustRightInd w:val="0"/>
        <w:spacing w:line="360" w:lineRule="auto"/>
        <w:ind w:left="360"/>
        <w:contextualSpacing/>
        <w:jc w:val="both"/>
      </w:pPr>
      <w:r w:rsidRPr="00962E58">
        <w:t>Licencja może być przedłużona na wniosek Licencjobiorcy, przy czym przedłużenie Licencji odbędzie się na warunkach ustalonych w aneksie do niniejszej Umowy. Licencjobiorca zobowiązany jest złożyć wniosek o przedłużenie Licencji w terminieco najmniej miesiąca przed dniem jej wygaśnięcia</w:t>
      </w:r>
      <w:r>
        <w:t>.</w:t>
      </w:r>
      <w:r w:rsidR="0095520E">
        <w:rPr>
          <w:rStyle w:val="Odwoanieprzypisudolnego"/>
        </w:rPr>
        <w:footnoteReference w:id="6"/>
      </w:r>
    </w:p>
    <w:p w:rsidR="00190284" w:rsidRDefault="00190284" w:rsidP="00111ED4">
      <w:pPr>
        <w:overflowPunct w:val="0"/>
        <w:adjustRightInd w:val="0"/>
        <w:spacing w:line="360" w:lineRule="auto"/>
        <w:contextualSpacing/>
        <w:rPr>
          <w:sz w:val="22"/>
          <w:szCs w:val="20"/>
        </w:rPr>
      </w:pPr>
      <w:r>
        <w:rPr>
          <w:sz w:val="22"/>
          <w:szCs w:val="20"/>
        </w:rPr>
        <w:t> </w:t>
      </w:r>
    </w:p>
    <w:p w:rsidR="00EE2C15" w:rsidRPr="00111ED4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Pr="00111ED4">
        <w:rPr>
          <w:b/>
        </w:rPr>
        <w:t>3</w:t>
      </w:r>
      <w:r w:rsidR="00EE2C15" w:rsidRPr="00111ED4">
        <w:rPr>
          <w:b/>
        </w:rPr>
        <w:t>Oświadczenia Licencjobiorcy</w:t>
      </w:r>
      <w:r w:rsidR="00406B92">
        <w:rPr>
          <w:b/>
        </w:rPr>
        <w:t>/Kupującego</w:t>
      </w:r>
    </w:p>
    <w:p w:rsidR="00EE2C15" w:rsidRDefault="00EE2C15" w:rsidP="00111ED4">
      <w:pPr>
        <w:overflowPunct w:val="0"/>
        <w:adjustRightInd w:val="0"/>
        <w:spacing w:line="360" w:lineRule="auto"/>
        <w:contextualSpacing/>
        <w:jc w:val="both"/>
      </w:pPr>
      <w:r>
        <w:t>Licencjobiorca</w:t>
      </w:r>
      <w:r w:rsidR="00406B92">
        <w:t>/Kupujący</w:t>
      </w:r>
      <w:r>
        <w:t xml:space="preserve"> zobowiązuje się do:</w:t>
      </w:r>
    </w:p>
    <w:p w:rsidR="00BC02F2" w:rsidRDefault="00233E41" w:rsidP="002F15DB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</w:pPr>
      <w:r>
        <w:t xml:space="preserve">Rozpoczęcia korzystania z </w:t>
      </w:r>
      <w:r w:rsidR="00216A5C">
        <w:t xml:space="preserve">Projektu </w:t>
      </w:r>
      <w:r w:rsidR="00EE2C15">
        <w:t xml:space="preserve">w terminie </w:t>
      </w:r>
      <w:r w:rsidR="002F15DB">
        <w:t xml:space="preserve">do </w:t>
      </w:r>
      <w:r w:rsidR="009258DB">
        <w:t>…………………</w:t>
      </w:r>
      <w:r w:rsidR="002F15DB">
        <w:t>.</w:t>
      </w:r>
      <w:r w:rsidR="00BD1DAB">
        <w:rPr>
          <w:rStyle w:val="Odwoanieprzypisudolnego"/>
        </w:rPr>
        <w:footnoteReference w:id="7"/>
      </w:r>
    </w:p>
    <w:p w:rsidR="00EE2C15" w:rsidRDefault="00EE2C15" w:rsidP="002F15DB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</w:pPr>
      <w:r w:rsidRPr="002F15DB">
        <w:rPr>
          <w:szCs w:val="20"/>
        </w:rPr>
        <w:t xml:space="preserve">Utrzymania </w:t>
      </w:r>
      <w:r w:rsidR="00034189" w:rsidRPr="002F15DB">
        <w:rPr>
          <w:szCs w:val="20"/>
        </w:rPr>
        <w:t>Projekt</w:t>
      </w:r>
      <w:r w:rsidR="00034189">
        <w:rPr>
          <w:szCs w:val="20"/>
        </w:rPr>
        <w:t>u</w:t>
      </w:r>
      <w:r w:rsidRPr="002F15DB">
        <w:rPr>
          <w:szCs w:val="20"/>
        </w:rPr>
        <w:t>w tajemnicy przez okres trwania umowy licencyjnej</w:t>
      </w:r>
      <w:r>
        <w:t xml:space="preserve"> i po jej wygaśnięciu</w:t>
      </w:r>
      <w:r w:rsidR="00406B92">
        <w:rPr>
          <w:rStyle w:val="Odwoanieprzypisudolnego"/>
        </w:rPr>
        <w:footnoteReference w:id="8"/>
      </w:r>
      <w:r>
        <w:t>.</w:t>
      </w:r>
    </w:p>
    <w:p w:rsidR="00A83B0E" w:rsidRPr="00A83B0E" w:rsidRDefault="00EE2C15" w:rsidP="00111ED4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  <w:rPr>
          <w:szCs w:val="20"/>
        </w:rPr>
      </w:pPr>
      <w:r w:rsidRPr="00CE3A1A">
        <w:lastRenderedPageBreak/>
        <w:t>Uiszcz</w:t>
      </w:r>
      <w:r>
        <w:t>enia</w:t>
      </w:r>
      <w:r w:rsidRPr="00CE3A1A">
        <w:t xml:space="preserve"> na rzecz </w:t>
      </w:r>
      <w:r w:rsidR="00CE5A59">
        <w:t xml:space="preserve">Jednostki naukowej </w:t>
      </w:r>
      <w:r w:rsidR="00BD1DAB">
        <w:t>zapłaty za Projekt/</w:t>
      </w:r>
      <w:r w:rsidR="00A83B0E">
        <w:t xml:space="preserve">opłat licencyjnych, o których mowa w </w:t>
      </w:r>
      <w:r w:rsidR="00A83B0E" w:rsidRPr="00A05AF1">
        <w:sym w:font="Arial" w:char="00A7"/>
      </w:r>
      <w:r w:rsidR="00A83B0E">
        <w:t xml:space="preserve">4 ust.1: </w:t>
      </w:r>
    </w:p>
    <w:p w:rsidR="003975DC" w:rsidRDefault="001369E4" w:rsidP="008426ED">
      <w:pPr>
        <w:numPr>
          <w:ilvl w:val="0"/>
          <w:numId w:val="19"/>
        </w:numPr>
        <w:overflowPunct w:val="0"/>
        <w:adjustRightInd w:val="0"/>
        <w:spacing w:line="360" w:lineRule="auto"/>
        <w:contextualSpacing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Oznaczania </w:t>
      </w:r>
      <w:r w:rsidRPr="00CE3A1A">
        <w:rPr>
          <w:color w:val="000000"/>
          <w:szCs w:val="20"/>
        </w:rPr>
        <w:t xml:space="preserve">wyrobów według </w:t>
      </w:r>
      <w:r w:rsidR="00216A5C">
        <w:rPr>
          <w:color w:val="000000"/>
          <w:szCs w:val="20"/>
        </w:rPr>
        <w:t>P</w:t>
      </w:r>
      <w:r w:rsidR="00216A5C" w:rsidRPr="00CE3A1A">
        <w:rPr>
          <w:color w:val="000000"/>
          <w:szCs w:val="20"/>
        </w:rPr>
        <w:t>rojekt</w:t>
      </w:r>
      <w:r w:rsidR="00216A5C">
        <w:rPr>
          <w:color w:val="000000"/>
          <w:szCs w:val="20"/>
        </w:rPr>
        <w:t>u</w:t>
      </w:r>
      <w:r w:rsidR="00651CE3">
        <w:rPr>
          <w:color w:val="000000"/>
          <w:szCs w:val="20"/>
        </w:rPr>
        <w:t xml:space="preserve">, materiałów reklamowych i informacyjnych związanych z korzystaniem z </w:t>
      </w:r>
      <w:r w:rsidR="00216A5C">
        <w:rPr>
          <w:color w:val="000000"/>
          <w:szCs w:val="20"/>
        </w:rPr>
        <w:t xml:space="preserve">Projektu </w:t>
      </w:r>
      <w:r w:rsidR="00651CE3">
        <w:rPr>
          <w:color w:val="000000"/>
          <w:szCs w:val="20"/>
        </w:rPr>
        <w:t>informacją</w:t>
      </w:r>
      <w:r w:rsidR="00B03ED3">
        <w:rPr>
          <w:color w:val="000000"/>
          <w:szCs w:val="20"/>
        </w:rPr>
        <w:t xml:space="preserve"> „</w:t>
      </w:r>
      <w:r w:rsidR="00651CE3">
        <w:rPr>
          <w:color w:val="000000"/>
          <w:szCs w:val="20"/>
        </w:rPr>
        <w:t xml:space="preserve">na licencji </w:t>
      </w:r>
      <w:r w:rsidR="00EF5B6B">
        <w:rPr>
          <w:color w:val="000000"/>
          <w:szCs w:val="20"/>
        </w:rPr>
        <w:t>Jednostki naukowej</w:t>
      </w:r>
      <w:r w:rsidR="00651CE3">
        <w:rPr>
          <w:color w:val="000000"/>
          <w:szCs w:val="20"/>
        </w:rPr>
        <w:t>”.</w:t>
      </w:r>
      <w:r w:rsidR="00BD1DAB">
        <w:rPr>
          <w:rStyle w:val="Odwoanieprzypisudolnego"/>
          <w:color w:val="000000"/>
          <w:szCs w:val="20"/>
        </w:rPr>
        <w:footnoteReference w:id="9"/>
      </w:r>
    </w:p>
    <w:p w:rsidR="008426ED" w:rsidRPr="008426ED" w:rsidRDefault="008426ED" w:rsidP="008426ED">
      <w:pPr>
        <w:overflowPunct w:val="0"/>
        <w:adjustRightInd w:val="0"/>
        <w:spacing w:line="360" w:lineRule="auto"/>
        <w:ind w:left="360"/>
        <w:contextualSpacing/>
        <w:jc w:val="both"/>
        <w:rPr>
          <w:color w:val="000000"/>
          <w:szCs w:val="20"/>
        </w:rPr>
      </w:pPr>
    </w:p>
    <w:p w:rsidR="00651CE3" w:rsidRPr="00111ED4" w:rsidRDefault="00651CE3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Pr="00111ED4">
        <w:rPr>
          <w:b/>
        </w:rPr>
        <w:t>4</w:t>
      </w:r>
      <w:r w:rsidR="00BD1DAB">
        <w:rPr>
          <w:b/>
        </w:rPr>
        <w:t>Wynagrodzenie/</w:t>
      </w:r>
      <w:r w:rsidRPr="00111ED4">
        <w:rPr>
          <w:b/>
        </w:rPr>
        <w:t>Opłata licencyjna</w:t>
      </w:r>
    </w:p>
    <w:p w:rsidR="00651CE3" w:rsidRPr="00375CC9" w:rsidRDefault="00651CE3" w:rsidP="00111ED4">
      <w:pPr>
        <w:numPr>
          <w:ilvl w:val="0"/>
          <w:numId w:val="23"/>
        </w:numPr>
        <w:overflowPunct w:val="0"/>
        <w:adjustRightInd w:val="0"/>
        <w:spacing w:line="360" w:lineRule="auto"/>
        <w:contextualSpacing/>
        <w:jc w:val="both"/>
        <w:rPr>
          <w:color w:val="000000" w:themeColor="text1"/>
          <w:szCs w:val="20"/>
        </w:rPr>
      </w:pPr>
      <w:r w:rsidRPr="00375CC9">
        <w:rPr>
          <w:color w:val="000000" w:themeColor="text1"/>
        </w:rPr>
        <w:t xml:space="preserve">Strony ustalają następujące </w:t>
      </w:r>
      <w:r w:rsidR="00BD1DAB" w:rsidRPr="00375CC9">
        <w:rPr>
          <w:color w:val="000000" w:themeColor="text1"/>
        </w:rPr>
        <w:t>wynagrodzenie/opłaty licencyjne</w:t>
      </w:r>
      <w:r w:rsidRPr="00375CC9">
        <w:rPr>
          <w:color w:val="000000" w:themeColor="text1"/>
        </w:rPr>
        <w:t>:</w:t>
      </w:r>
    </w:p>
    <w:p w:rsidR="00651CE3" w:rsidRPr="00375CC9" w:rsidRDefault="00651CE3" w:rsidP="007A553E">
      <w:pPr>
        <w:numPr>
          <w:ilvl w:val="1"/>
          <w:numId w:val="23"/>
        </w:numPr>
        <w:spacing w:line="360" w:lineRule="auto"/>
        <w:jc w:val="both"/>
        <w:rPr>
          <w:rFonts w:cs="Calibri"/>
          <w:color w:val="000000" w:themeColor="text1"/>
        </w:rPr>
      </w:pPr>
      <w:r w:rsidRPr="00375CC9">
        <w:rPr>
          <w:color w:val="000000" w:themeColor="text1"/>
        </w:rPr>
        <w:t xml:space="preserve">jednorazową </w:t>
      </w:r>
      <w:r w:rsidR="00BD1DAB" w:rsidRPr="00375CC9">
        <w:rPr>
          <w:color w:val="000000" w:themeColor="text1"/>
        </w:rPr>
        <w:t>opłatę za korzystanie z licencji</w:t>
      </w:r>
      <w:r w:rsidR="007A553E" w:rsidRPr="00375CC9">
        <w:rPr>
          <w:color w:val="000000" w:themeColor="text1"/>
        </w:rPr>
        <w:t xml:space="preserve"> przez okres wskazany w §2 ust.1</w:t>
      </w:r>
      <w:r w:rsidR="007A553E" w:rsidRPr="00375CC9">
        <w:rPr>
          <w:color w:val="000000" w:themeColor="text1"/>
        </w:rPr>
        <w:br/>
      </w:r>
      <w:r w:rsidRPr="00375CC9">
        <w:rPr>
          <w:color w:val="000000" w:themeColor="text1"/>
        </w:rPr>
        <w:t xml:space="preserve">w wysokości </w:t>
      </w:r>
      <w:r w:rsidR="009258DB" w:rsidRPr="00375CC9">
        <w:rPr>
          <w:color w:val="000000" w:themeColor="text1"/>
        </w:rPr>
        <w:t>…………….</w:t>
      </w:r>
      <w:r w:rsidRPr="00375CC9">
        <w:rPr>
          <w:color w:val="000000" w:themeColor="text1"/>
        </w:rPr>
        <w:t xml:space="preserve"> PLN netto</w:t>
      </w:r>
      <w:r w:rsidR="00E20A1D" w:rsidRPr="00375CC9">
        <w:rPr>
          <w:color w:val="000000" w:themeColor="text1"/>
        </w:rPr>
        <w:t xml:space="preserve"> + 23% VAT</w:t>
      </w:r>
      <w:r w:rsidR="007A553E" w:rsidRPr="00375CC9">
        <w:rPr>
          <w:rStyle w:val="Odwoanieprzypisudolnego"/>
          <w:color w:val="000000" w:themeColor="text1"/>
        </w:rPr>
        <w:footnoteReference w:id="10"/>
      </w:r>
      <w:r w:rsidR="00FC6B96" w:rsidRPr="00375CC9">
        <w:rPr>
          <w:color w:val="000000" w:themeColor="text1"/>
        </w:rPr>
        <w:t xml:space="preserve">, </w:t>
      </w:r>
    </w:p>
    <w:p w:rsidR="007A553E" w:rsidRPr="00375CC9" w:rsidRDefault="007A553E" w:rsidP="007A553E">
      <w:pPr>
        <w:numPr>
          <w:ilvl w:val="1"/>
          <w:numId w:val="23"/>
        </w:numPr>
        <w:spacing w:line="360" w:lineRule="auto"/>
        <w:jc w:val="both"/>
        <w:rPr>
          <w:rFonts w:cs="Calibri"/>
          <w:color w:val="000000" w:themeColor="text1"/>
        </w:rPr>
      </w:pPr>
      <w:r w:rsidRPr="00375CC9">
        <w:rPr>
          <w:color w:val="000000" w:themeColor="text1"/>
          <w:szCs w:val="20"/>
        </w:rPr>
        <w:t xml:space="preserve">za przekazanie praw własności do Projektu </w:t>
      </w:r>
      <w:r w:rsidRPr="00375CC9">
        <w:rPr>
          <w:color w:val="000000" w:themeColor="text1"/>
        </w:rPr>
        <w:t>w wysokości ……………. PLN netto</w:t>
      </w:r>
      <w:r w:rsidRPr="00375CC9">
        <w:rPr>
          <w:rStyle w:val="Odwoanieprzypisudolnego"/>
          <w:color w:val="000000" w:themeColor="text1"/>
        </w:rPr>
        <w:footnoteReference w:id="11"/>
      </w:r>
      <w:r w:rsidRPr="00375CC9">
        <w:rPr>
          <w:color w:val="000000" w:themeColor="text1"/>
        </w:rPr>
        <w:t xml:space="preserve">, </w:t>
      </w:r>
    </w:p>
    <w:p w:rsidR="00651CE3" w:rsidRPr="00375CC9" w:rsidRDefault="00651CE3" w:rsidP="00891EA9">
      <w:pPr>
        <w:numPr>
          <w:ilvl w:val="0"/>
          <w:numId w:val="23"/>
        </w:numPr>
        <w:overflowPunct w:val="0"/>
        <w:adjustRightInd w:val="0"/>
        <w:spacing w:line="360" w:lineRule="auto"/>
        <w:contextualSpacing/>
        <w:jc w:val="both"/>
        <w:rPr>
          <w:color w:val="000000" w:themeColor="text1"/>
          <w:szCs w:val="20"/>
        </w:rPr>
      </w:pPr>
      <w:r w:rsidRPr="00375CC9">
        <w:rPr>
          <w:color w:val="000000" w:themeColor="text1"/>
          <w:szCs w:val="20"/>
        </w:rPr>
        <w:t>Licencjobiorca</w:t>
      </w:r>
      <w:r w:rsidR="007A553E" w:rsidRPr="00375CC9">
        <w:rPr>
          <w:color w:val="000000" w:themeColor="text1"/>
          <w:szCs w:val="20"/>
        </w:rPr>
        <w:t>/Kupujący</w:t>
      </w:r>
      <w:r w:rsidRPr="00375CC9">
        <w:rPr>
          <w:color w:val="000000" w:themeColor="text1"/>
          <w:szCs w:val="20"/>
        </w:rPr>
        <w:t xml:space="preserve"> uiści opłatę przelewem na rachunek bankowy </w:t>
      </w:r>
      <w:r w:rsidR="00CE5A59" w:rsidRPr="00375CC9">
        <w:rPr>
          <w:color w:val="000000" w:themeColor="text1"/>
          <w:szCs w:val="20"/>
        </w:rPr>
        <w:t>Jednostki naukowej</w:t>
      </w:r>
      <w:r w:rsidR="007A553E" w:rsidRPr="00375CC9">
        <w:rPr>
          <w:color w:val="000000" w:themeColor="text1"/>
          <w:szCs w:val="20"/>
        </w:rPr>
        <w:t>:</w:t>
      </w:r>
      <w:r w:rsidR="007A553E" w:rsidRPr="00375CC9">
        <w:rPr>
          <w:b/>
          <w:bCs/>
          <w:i/>
          <w:color w:val="000000" w:themeColor="text1"/>
          <w:szCs w:val="20"/>
        </w:rPr>
        <w:t>Nazwa banku, rachunek bankowy</w:t>
      </w:r>
      <w:r w:rsidRPr="00375CC9">
        <w:rPr>
          <w:color w:val="000000" w:themeColor="text1"/>
          <w:szCs w:val="20"/>
        </w:rPr>
        <w:t xml:space="preserve"> w ciągu 14 dni od daty wystawienia faktury VAT</w:t>
      </w:r>
      <w:r w:rsidR="00C217AF" w:rsidRPr="00375CC9">
        <w:rPr>
          <w:color w:val="000000" w:themeColor="text1"/>
          <w:szCs w:val="20"/>
        </w:rPr>
        <w:t xml:space="preserve"> z tytułem przelewu „</w:t>
      </w:r>
      <w:r w:rsidR="007A553E" w:rsidRPr="00375CC9">
        <w:rPr>
          <w:color w:val="000000" w:themeColor="text1"/>
          <w:szCs w:val="20"/>
        </w:rPr>
        <w:t>……</w:t>
      </w:r>
      <w:r w:rsidR="0070184B" w:rsidRPr="00375CC9">
        <w:rPr>
          <w:color w:val="000000" w:themeColor="text1"/>
          <w:szCs w:val="20"/>
        </w:rPr>
        <w:t>”</w:t>
      </w:r>
      <w:r w:rsidRPr="00375CC9">
        <w:rPr>
          <w:color w:val="000000" w:themeColor="text1"/>
          <w:szCs w:val="20"/>
        </w:rPr>
        <w:t>.</w:t>
      </w:r>
      <w:r w:rsidR="00891EA9" w:rsidRPr="00375CC9">
        <w:rPr>
          <w:color w:val="000000" w:themeColor="text1"/>
          <w:szCs w:val="20"/>
        </w:rPr>
        <w:t xml:space="preserve"> Faktura VAT zostanie wystawiona w ciągu 14 dni od daty dostarczenia Licencjobiorcy/Kupującemu </w:t>
      </w:r>
      <w:r w:rsidR="00144717" w:rsidRPr="00375CC9">
        <w:rPr>
          <w:color w:val="000000" w:themeColor="text1"/>
          <w:szCs w:val="20"/>
        </w:rPr>
        <w:t>kserokopii opisu Projektu.</w:t>
      </w:r>
    </w:p>
    <w:p w:rsidR="00CE5A59" w:rsidRPr="00375CC9" w:rsidRDefault="00CE5A59" w:rsidP="00A36034">
      <w:pPr>
        <w:overflowPunct w:val="0"/>
        <w:adjustRightInd w:val="0"/>
        <w:spacing w:line="360" w:lineRule="auto"/>
        <w:contextualSpacing/>
        <w:rPr>
          <w:b/>
          <w:color w:val="000000" w:themeColor="text1"/>
        </w:rPr>
      </w:pPr>
    </w:p>
    <w:p w:rsidR="003F0102" w:rsidRPr="00111ED4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111ED4">
        <w:rPr>
          <w:b/>
        </w:rPr>
        <w:sym w:font="Arial" w:char="00A7"/>
      </w:r>
      <w:r w:rsidR="006753B0">
        <w:rPr>
          <w:b/>
        </w:rPr>
        <w:t>5</w:t>
      </w:r>
      <w:r w:rsidR="003F0102" w:rsidRPr="00111ED4">
        <w:rPr>
          <w:b/>
        </w:rPr>
        <w:t>Wypowiedzenie umowy</w:t>
      </w:r>
      <w:r w:rsidR="00A807F6">
        <w:rPr>
          <w:rStyle w:val="Odwoanieprzypisudolnego"/>
          <w:b/>
        </w:rPr>
        <w:footnoteReference w:id="12"/>
      </w:r>
    </w:p>
    <w:p w:rsidR="003F0102" w:rsidRDefault="00962E58" w:rsidP="00111ED4">
      <w:pPr>
        <w:numPr>
          <w:ilvl w:val="0"/>
          <w:numId w:val="24"/>
        </w:numPr>
        <w:overflowPunct w:val="0"/>
        <w:adjustRightInd w:val="0"/>
        <w:spacing w:line="360" w:lineRule="auto"/>
        <w:contextualSpacing/>
        <w:jc w:val="both"/>
        <w:rPr>
          <w:i/>
          <w:color w:val="000000"/>
        </w:rPr>
      </w:pPr>
      <w:r w:rsidRPr="00A05AF1">
        <w:t xml:space="preserve">Każda ze </w:t>
      </w:r>
      <w:r w:rsidR="00034189">
        <w:t>S</w:t>
      </w:r>
      <w:r w:rsidR="00034189" w:rsidRPr="00A05AF1">
        <w:t xml:space="preserve">tron </w:t>
      </w:r>
      <w:r w:rsidRPr="00A05AF1">
        <w:t xml:space="preserve">może wypowiedzieć </w:t>
      </w:r>
      <w:r w:rsidR="00034189">
        <w:t>U</w:t>
      </w:r>
      <w:r w:rsidR="00034189" w:rsidRPr="00A05AF1">
        <w:t xml:space="preserve">mowę </w:t>
      </w:r>
      <w:r w:rsidR="003F0102">
        <w:t>z zachowaniem miesięcznego terminu wypowiedzenia</w:t>
      </w:r>
      <w:r>
        <w:t xml:space="preserve">, w przypadku jeżeli </w:t>
      </w:r>
      <w:r w:rsidR="00034189">
        <w:t>S</w:t>
      </w:r>
      <w:r w:rsidR="00034189" w:rsidRPr="00A05AF1">
        <w:t xml:space="preserve">trona </w:t>
      </w:r>
      <w:r w:rsidRPr="00A05AF1">
        <w:t xml:space="preserve">narusza postanowienia </w:t>
      </w:r>
      <w:r w:rsidR="00034189">
        <w:t>U</w:t>
      </w:r>
      <w:r w:rsidR="00034189" w:rsidRPr="00A05AF1">
        <w:t xml:space="preserve">mowy </w:t>
      </w:r>
      <w:r w:rsidRPr="00A05AF1">
        <w:t xml:space="preserve">i nie usunie tego skutków w terminie </w:t>
      </w:r>
      <w:r w:rsidR="009258DB">
        <w:t>…….</w:t>
      </w:r>
      <w:r w:rsidRPr="00A05AF1">
        <w:t xml:space="preserve">dni od pisemnego wezwania przez </w:t>
      </w:r>
      <w:r>
        <w:t xml:space="preserve">drugą </w:t>
      </w:r>
      <w:r w:rsidR="00034189">
        <w:t>Stronę</w:t>
      </w:r>
      <w:r w:rsidRPr="00A05AF1">
        <w:t>.</w:t>
      </w:r>
    </w:p>
    <w:p w:rsidR="00962E58" w:rsidRPr="003F0102" w:rsidRDefault="00962E58" w:rsidP="00111ED4">
      <w:pPr>
        <w:numPr>
          <w:ilvl w:val="0"/>
          <w:numId w:val="24"/>
        </w:numPr>
        <w:overflowPunct w:val="0"/>
        <w:adjustRightInd w:val="0"/>
        <w:spacing w:line="360" w:lineRule="auto"/>
        <w:contextualSpacing/>
        <w:jc w:val="both"/>
        <w:rPr>
          <w:i/>
          <w:color w:val="000000"/>
        </w:rPr>
      </w:pPr>
      <w:r w:rsidRPr="00A05AF1">
        <w:t xml:space="preserve">Po wypowiedzeniu </w:t>
      </w:r>
      <w:r w:rsidR="00034189">
        <w:t>U</w:t>
      </w:r>
      <w:r w:rsidR="00034189" w:rsidRPr="00A05AF1">
        <w:t xml:space="preserve">mowy </w:t>
      </w:r>
      <w:r w:rsidRPr="00A05AF1">
        <w:t>z winy Licencjobiorcy, Licencjobi</w:t>
      </w:r>
      <w:r>
        <w:t xml:space="preserve">orca traci prawo do stosowania </w:t>
      </w:r>
      <w:r w:rsidR="00216A5C">
        <w:t>P</w:t>
      </w:r>
      <w:r w:rsidR="00216A5C" w:rsidRPr="00A05AF1">
        <w:t>rojekt</w:t>
      </w:r>
      <w:r w:rsidR="00216A5C">
        <w:t>u</w:t>
      </w:r>
      <w:r w:rsidRPr="00A05AF1">
        <w:t xml:space="preserve">. </w:t>
      </w:r>
      <w:r w:rsidRPr="003F0102">
        <w:rPr>
          <w:color w:val="000000"/>
        </w:rPr>
        <w:t xml:space="preserve">Licencjobiorcy przysługuje prawo do dokończenia wcześniej zaczętych projektów w celu wywiązania się z zawartych umów, które zostaną przedstawione w dniu rozwiązania </w:t>
      </w:r>
      <w:r w:rsidR="00034189">
        <w:rPr>
          <w:color w:val="000000"/>
        </w:rPr>
        <w:t>U</w:t>
      </w:r>
      <w:r w:rsidR="00034189" w:rsidRPr="003F0102">
        <w:rPr>
          <w:color w:val="000000"/>
        </w:rPr>
        <w:t>mowy</w:t>
      </w:r>
      <w:r w:rsidR="003F0102">
        <w:rPr>
          <w:color w:val="000000"/>
        </w:rPr>
        <w:t>.</w:t>
      </w:r>
    </w:p>
    <w:p w:rsidR="003F0102" w:rsidRPr="003F0102" w:rsidRDefault="003F0102" w:rsidP="00BF445A">
      <w:pPr>
        <w:pStyle w:val="Standard"/>
        <w:numPr>
          <w:ilvl w:val="0"/>
          <w:numId w:val="24"/>
        </w:numPr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 w:rsidRPr="003F0102">
        <w:rPr>
          <w:rFonts w:ascii="Times New Roman" w:hAnsi="Times New Roman" w:cs="Times New Roman"/>
          <w:color w:val="000000"/>
          <w:sz w:val="24"/>
        </w:rPr>
        <w:t>Strony mogą w każdej chwili rozwiązać Umowę za porozumieniem, na warunkach wspólnie ustalonych.</w:t>
      </w:r>
    </w:p>
    <w:p w:rsidR="003F0102" w:rsidRPr="003F0102" w:rsidRDefault="00EF5B6B" w:rsidP="00BF445A">
      <w:pPr>
        <w:pStyle w:val="Standard"/>
        <w:numPr>
          <w:ilvl w:val="0"/>
          <w:numId w:val="24"/>
        </w:numPr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>
        <w:rPr>
          <w:rFonts w:ascii="Times New Roman" w:hAnsi="Times New Roman" w:cs="Times New Roman"/>
          <w:color w:val="000000"/>
          <w:sz w:val="24"/>
        </w:rPr>
        <w:t>Jednostce naukowej</w:t>
      </w:r>
      <w:r w:rsidR="003F0102" w:rsidRPr="003F0102">
        <w:rPr>
          <w:rFonts w:ascii="Times New Roman" w:hAnsi="Times New Roman" w:cs="Times New Roman"/>
          <w:color w:val="000000"/>
          <w:sz w:val="24"/>
        </w:rPr>
        <w:t xml:space="preserve">przysługuje prawo dochodzenia, na zasadach ogólnych, odszkodowania </w:t>
      </w:r>
      <w:r w:rsidR="0086340C">
        <w:rPr>
          <w:rFonts w:ascii="Times New Roman" w:hAnsi="Times New Roman" w:cs="Times New Roman"/>
          <w:color w:val="000000"/>
          <w:sz w:val="24"/>
        </w:rPr>
        <w:t>w przypadku</w:t>
      </w:r>
      <w:r w:rsidR="003F0102" w:rsidRPr="003F0102">
        <w:rPr>
          <w:rFonts w:ascii="Times New Roman" w:hAnsi="Times New Roman" w:cs="Times New Roman"/>
          <w:color w:val="000000"/>
          <w:sz w:val="24"/>
        </w:rPr>
        <w:t xml:space="preserve"> nienależytego wykonania zobowiązania przez Licencjobiorcę.</w:t>
      </w:r>
    </w:p>
    <w:p w:rsidR="003F0102" w:rsidRPr="003F0102" w:rsidRDefault="003F0102" w:rsidP="00BF445A">
      <w:pPr>
        <w:pStyle w:val="Standard"/>
        <w:numPr>
          <w:ilvl w:val="0"/>
          <w:numId w:val="24"/>
        </w:numPr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color w:val="000000"/>
          <w:sz w:val="24"/>
        </w:rPr>
      </w:pPr>
      <w:r w:rsidRPr="003F0102">
        <w:rPr>
          <w:rFonts w:ascii="Times New Roman" w:hAnsi="Times New Roman" w:cs="Times New Roman"/>
          <w:color w:val="000000"/>
          <w:sz w:val="24"/>
        </w:rPr>
        <w:t xml:space="preserve">Licencjobiorcy przysługuje prawo dochodzenia na zasadach ogólnych, odszkodowania </w:t>
      </w:r>
      <w:r w:rsidR="0086340C">
        <w:rPr>
          <w:rFonts w:ascii="Times New Roman" w:hAnsi="Times New Roman" w:cs="Times New Roman"/>
          <w:color w:val="000000"/>
          <w:sz w:val="24"/>
        </w:rPr>
        <w:br/>
        <w:t>w przypadku</w:t>
      </w:r>
      <w:r w:rsidR="0086340C" w:rsidRPr="003F0102">
        <w:rPr>
          <w:rFonts w:ascii="Times New Roman" w:hAnsi="Times New Roman" w:cs="Times New Roman"/>
          <w:color w:val="000000"/>
          <w:sz w:val="24"/>
        </w:rPr>
        <w:t xml:space="preserve"> nienależytego wykonania zobowiązania</w:t>
      </w:r>
      <w:r w:rsidRPr="003F0102">
        <w:rPr>
          <w:rFonts w:ascii="Times New Roman" w:hAnsi="Times New Roman" w:cs="Times New Roman"/>
          <w:color w:val="000000"/>
          <w:sz w:val="24"/>
        </w:rPr>
        <w:t xml:space="preserve"> przez </w:t>
      </w:r>
      <w:r w:rsidR="00EF5B6B">
        <w:rPr>
          <w:rFonts w:ascii="Times New Roman" w:hAnsi="Times New Roman" w:cs="Times New Roman"/>
          <w:color w:val="000000"/>
          <w:sz w:val="24"/>
        </w:rPr>
        <w:t>Jednostkę naukową.</w:t>
      </w:r>
    </w:p>
    <w:p w:rsidR="00907014" w:rsidRDefault="00907014" w:rsidP="00111ED4">
      <w:pPr>
        <w:overflowPunct w:val="0"/>
        <w:adjustRightInd w:val="0"/>
        <w:spacing w:line="360" w:lineRule="auto"/>
        <w:contextualSpacing/>
        <w:jc w:val="center"/>
      </w:pPr>
    </w:p>
    <w:p w:rsidR="004A7739" w:rsidRDefault="004A7739" w:rsidP="00111ED4">
      <w:pPr>
        <w:overflowPunct w:val="0"/>
        <w:adjustRightInd w:val="0"/>
        <w:spacing w:line="360" w:lineRule="auto"/>
        <w:contextualSpacing/>
        <w:jc w:val="center"/>
      </w:pPr>
    </w:p>
    <w:p w:rsidR="002815FE" w:rsidRPr="00BF445A" w:rsidRDefault="002815FE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BF445A">
        <w:rPr>
          <w:b/>
        </w:rPr>
        <w:sym w:font="Arial" w:char="00A7"/>
      </w:r>
      <w:r w:rsidR="006753B0">
        <w:rPr>
          <w:b/>
        </w:rPr>
        <w:t xml:space="preserve"> 6</w:t>
      </w:r>
      <w:r w:rsidRPr="00BF445A">
        <w:rPr>
          <w:b/>
        </w:rPr>
        <w:t>Komunikacja Stron</w:t>
      </w:r>
    </w:p>
    <w:p w:rsidR="002815FE" w:rsidRDefault="002815FE" w:rsidP="00111ED4">
      <w:pPr>
        <w:numPr>
          <w:ilvl w:val="0"/>
          <w:numId w:val="29"/>
        </w:numPr>
        <w:overflowPunct w:val="0"/>
        <w:adjustRightInd w:val="0"/>
        <w:spacing w:line="360" w:lineRule="auto"/>
        <w:contextualSpacing/>
        <w:jc w:val="both"/>
      </w:pPr>
      <w:r>
        <w:lastRenderedPageBreak/>
        <w:t>Z</w:t>
      </w:r>
      <w:r w:rsidRPr="002815FE">
        <w:t>awiadomienia wynikające z postanowień Umowy, Strony zobowiązane są przesłać listem poleconym na następujące adresy korespondencyjne:</w:t>
      </w:r>
    </w:p>
    <w:p w:rsidR="002815FE" w:rsidRDefault="002815FE" w:rsidP="00111ED4">
      <w:pPr>
        <w:numPr>
          <w:ilvl w:val="1"/>
          <w:numId w:val="29"/>
        </w:numPr>
        <w:overflowPunct w:val="0"/>
        <w:adjustRightInd w:val="0"/>
        <w:spacing w:line="360" w:lineRule="auto"/>
        <w:ind w:left="1134"/>
        <w:contextualSpacing/>
        <w:jc w:val="both"/>
      </w:pPr>
      <w:r w:rsidRPr="002815FE">
        <w:t xml:space="preserve"> po stronie Licencjobiorcy</w:t>
      </w:r>
      <w:r w:rsidR="00A807F6">
        <w:t>/Kupującego</w:t>
      </w:r>
      <w:r w:rsidRPr="002815FE">
        <w:t>:</w:t>
      </w:r>
    </w:p>
    <w:p w:rsidR="002815FE" w:rsidRDefault="009258DB" w:rsidP="00111ED4">
      <w:pPr>
        <w:overflowPunct w:val="0"/>
        <w:adjustRightInd w:val="0"/>
        <w:spacing w:line="360" w:lineRule="auto"/>
        <w:ind w:left="1080"/>
        <w:contextualSpacing/>
        <w:jc w:val="both"/>
      </w:pPr>
      <w:r>
        <w:t>………………………………………………………….</w:t>
      </w:r>
    </w:p>
    <w:p w:rsidR="002815FE" w:rsidRDefault="002815FE" w:rsidP="00111ED4">
      <w:pPr>
        <w:numPr>
          <w:ilvl w:val="1"/>
          <w:numId w:val="29"/>
        </w:numPr>
        <w:overflowPunct w:val="0"/>
        <w:adjustRightInd w:val="0"/>
        <w:spacing w:line="360" w:lineRule="auto"/>
        <w:ind w:left="1134"/>
        <w:contextualSpacing/>
        <w:jc w:val="both"/>
      </w:pPr>
      <w:r w:rsidRPr="002815FE">
        <w:t xml:space="preserve">po stronie </w:t>
      </w:r>
      <w:r w:rsidR="00CE5A59">
        <w:t>Jednostki naukowej</w:t>
      </w:r>
      <w:r w:rsidR="00A807F6">
        <w:t>:</w:t>
      </w:r>
    </w:p>
    <w:p w:rsidR="00A807F6" w:rsidRDefault="00A807F6" w:rsidP="00A807F6">
      <w:pPr>
        <w:overflowPunct w:val="0"/>
        <w:adjustRightInd w:val="0"/>
        <w:spacing w:line="360" w:lineRule="auto"/>
        <w:ind w:left="1134"/>
        <w:contextualSpacing/>
        <w:jc w:val="both"/>
        <w:rPr>
          <w:rFonts w:ascii="Calibri" w:eastAsia="Calibri" w:hAnsi="Calibri"/>
          <w:sz w:val="22"/>
          <w:szCs w:val="22"/>
          <w:lang w:eastAsia="en-US"/>
        </w:rPr>
      </w:pPr>
      <w:r w:rsidRPr="00A807F6">
        <w:rPr>
          <w:rFonts w:ascii="Calibri" w:eastAsia="Calibri" w:hAnsi="Calibri"/>
          <w:sz w:val="22"/>
          <w:szCs w:val="22"/>
          <w:lang w:eastAsia="en-US"/>
        </w:rPr>
        <w:t>…………………………………………………………</w:t>
      </w:r>
      <w:r>
        <w:rPr>
          <w:rFonts w:ascii="Calibri" w:eastAsia="Calibri" w:hAnsi="Calibri"/>
          <w:sz w:val="22"/>
          <w:szCs w:val="22"/>
          <w:lang w:eastAsia="en-US"/>
        </w:rPr>
        <w:t>……………………………………</w:t>
      </w:r>
    </w:p>
    <w:p w:rsidR="002815FE" w:rsidRDefault="002815FE" w:rsidP="00A807F6">
      <w:pPr>
        <w:overflowPunct w:val="0"/>
        <w:adjustRightInd w:val="0"/>
        <w:spacing w:line="360" w:lineRule="auto"/>
        <w:ind w:left="360"/>
        <w:contextualSpacing/>
        <w:jc w:val="both"/>
      </w:pPr>
      <w:r>
        <w:t>I</w:t>
      </w:r>
      <w:r w:rsidRPr="002815FE">
        <w:t xml:space="preserve">nformacje wymieniane przez Strony w ramach realizacji Umowy, o ile Umowa nie przewiduje dla nich formy pisemnej, mogą być przesyłane drogą elektroniczną na </w:t>
      </w:r>
      <w:r w:rsidR="00111ED4">
        <w:t>adresy poczty elektronicznej</w:t>
      </w:r>
      <w:r w:rsidR="00912C54">
        <w:t xml:space="preserve"> wskazane w ust. 1</w:t>
      </w:r>
      <w:r w:rsidR="00111ED4">
        <w:t>.</w:t>
      </w:r>
    </w:p>
    <w:p w:rsidR="006534A7" w:rsidRDefault="006534A7" w:rsidP="006B335B">
      <w:pPr>
        <w:overflowPunct w:val="0"/>
        <w:adjustRightInd w:val="0"/>
        <w:spacing w:line="360" w:lineRule="auto"/>
        <w:contextualSpacing/>
        <w:rPr>
          <w:b/>
        </w:rPr>
      </w:pPr>
    </w:p>
    <w:p w:rsidR="00111ED4" w:rsidRPr="00BF445A" w:rsidRDefault="00190284" w:rsidP="00111ED4">
      <w:pPr>
        <w:overflowPunct w:val="0"/>
        <w:adjustRightInd w:val="0"/>
        <w:spacing w:line="360" w:lineRule="auto"/>
        <w:contextualSpacing/>
        <w:jc w:val="center"/>
        <w:rPr>
          <w:b/>
        </w:rPr>
      </w:pPr>
      <w:r w:rsidRPr="00BF445A">
        <w:rPr>
          <w:b/>
        </w:rPr>
        <w:sym w:font="Arial" w:char="00A7"/>
      </w:r>
      <w:r w:rsidR="004A7739">
        <w:rPr>
          <w:b/>
        </w:rPr>
        <w:t xml:space="preserve"> 7</w:t>
      </w:r>
      <w:r w:rsidR="00111ED4" w:rsidRPr="00BF445A">
        <w:rPr>
          <w:b/>
        </w:rPr>
        <w:t>Postanowienia końcowe</w:t>
      </w:r>
    </w:p>
    <w:p w:rsidR="004A7739" w:rsidRPr="004A7739" w:rsidRDefault="004A7739" w:rsidP="004A7739">
      <w:pPr>
        <w:widowControl w:val="0"/>
        <w:numPr>
          <w:ilvl w:val="0"/>
          <w:numId w:val="30"/>
        </w:numPr>
        <w:autoSpaceDE w:val="0"/>
        <w:autoSpaceDN w:val="0"/>
        <w:adjustRightInd w:val="0"/>
        <w:spacing w:line="360" w:lineRule="auto"/>
        <w:jc w:val="both"/>
        <w:rPr>
          <w:color w:val="000000"/>
          <w:szCs w:val="20"/>
        </w:rPr>
      </w:pPr>
      <w:r w:rsidRPr="005F67E6">
        <w:rPr>
          <w:color w:val="000000"/>
          <w:szCs w:val="20"/>
        </w:rPr>
        <w:t xml:space="preserve">Wszelkie zmiany umowy, </w:t>
      </w:r>
      <w:r w:rsidRPr="005F67E6">
        <w:rPr>
          <w:color w:val="000000"/>
        </w:rPr>
        <w:t>gdy zaistnieje niemożliwa do przewidzenia w momencie podpisania umowy okoliczność prawna, techniczna lub ekonomiczna, za którą żadna ze Stron nie ponosi odpowiedzialności a skutkująca brakiem możliwości należytego wykonania umowy,</w:t>
      </w:r>
      <w:r w:rsidRPr="005F67E6">
        <w:rPr>
          <w:color w:val="000000"/>
          <w:szCs w:val="20"/>
        </w:rPr>
        <w:t xml:space="preserve"> wymagają zgody obu Stron i formy pisemnej, pod rygorem nieważności. </w:t>
      </w:r>
    </w:p>
    <w:p w:rsidR="00111ED4" w:rsidRDefault="00111ED4" w:rsidP="00654B4F">
      <w:pPr>
        <w:numPr>
          <w:ilvl w:val="0"/>
          <w:numId w:val="30"/>
        </w:numPr>
        <w:overflowPunct w:val="0"/>
        <w:adjustRightInd w:val="0"/>
        <w:spacing w:line="360" w:lineRule="auto"/>
        <w:contextualSpacing/>
        <w:jc w:val="both"/>
      </w:pPr>
      <w:r>
        <w:t xml:space="preserve">Strony zgodnie oświadczają, iż dołożą wszelkich niezbędnych starań, aby ewentualne spory związane z realizacją Umowy rozstrzygane były na drodze polubownej. W przypadku nieosiągnięcia porozumienia na drodze polubownej spór będzie rozstrzygany przez sąd powszechny właściwy dla siedziby </w:t>
      </w:r>
      <w:r w:rsidR="00B34EBB">
        <w:t>powoda</w:t>
      </w:r>
      <w:r w:rsidR="00A80C98">
        <w:t>.</w:t>
      </w:r>
    </w:p>
    <w:p w:rsidR="00111ED4" w:rsidRDefault="00111ED4" w:rsidP="00111ED4">
      <w:pPr>
        <w:numPr>
          <w:ilvl w:val="0"/>
          <w:numId w:val="30"/>
        </w:numPr>
        <w:overflowPunct w:val="0"/>
        <w:adjustRightInd w:val="0"/>
        <w:spacing w:line="360" w:lineRule="auto"/>
        <w:contextualSpacing/>
        <w:jc w:val="both"/>
      </w:pPr>
      <w:r>
        <w:t>Do postanowień Umowy oraz ich interpretacji stosuje się prawo polskie.</w:t>
      </w:r>
    </w:p>
    <w:p w:rsidR="00315732" w:rsidRDefault="00111ED4" w:rsidP="009258DB">
      <w:pPr>
        <w:numPr>
          <w:ilvl w:val="0"/>
          <w:numId w:val="30"/>
        </w:numPr>
        <w:overflowPunct w:val="0"/>
        <w:adjustRightInd w:val="0"/>
        <w:spacing w:line="360" w:lineRule="auto"/>
        <w:contextualSpacing/>
        <w:jc w:val="both"/>
      </w:pPr>
      <w:r w:rsidRPr="00D3668E">
        <w:t xml:space="preserve">Niniejsza </w:t>
      </w:r>
      <w:r w:rsidR="00200CA8">
        <w:t>U</w:t>
      </w:r>
      <w:r w:rsidR="00200CA8" w:rsidRPr="00D3668E">
        <w:t xml:space="preserve">mowa </w:t>
      </w:r>
      <w:r w:rsidRPr="00D3668E">
        <w:t xml:space="preserve">sporządzona została w </w:t>
      </w:r>
      <w:r>
        <w:t>dwóch</w:t>
      </w:r>
      <w:r w:rsidRPr="00D3668E">
        <w:t xml:space="preserve"> jednobrzmiących </w:t>
      </w:r>
      <w:r>
        <w:t>egzemplarzach</w:t>
      </w:r>
      <w:r w:rsidRPr="00D3668E">
        <w:t xml:space="preserve">, z których </w:t>
      </w:r>
      <w:r>
        <w:t xml:space="preserve">jeden </w:t>
      </w:r>
      <w:r w:rsidRPr="00D3668E">
        <w:t xml:space="preserve">otrzymuje </w:t>
      </w:r>
      <w:r w:rsidR="00893BC4">
        <w:t>Jednostka naukowa</w:t>
      </w:r>
      <w:r w:rsidRPr="00D3668E">
        <w:t>i jeden otrzymuje Licencjobiorca</w:t>
      </w:r>
      <w:r w:rsidR="00F179E9">
        <w:t>/Kupujący</w:t>
      </w:r>
      <w:r w:rsidRPr="00D3668E">
        <w:t>.</w:t>
      </w:r>
    </w:p>
    <w:p w:rsidR="00D3668E" w:rsidRDefault="00D3668E" w:rsidP="00111ED4">
      <w:pPr>
        <w:overflowPunct w:val="0"/>
        <w:adjustRightInd w:val="0"/>
        <w:spacing w:line="360" w:lineRule="auto"/>
        <w:contextualSpacing/>
      </w:pPr>
    </w:p>
    <w:p w:rsidR="00D3668E" w:rsidRPr="00D3668E" w:rsidRDefault="00D3668E" w:rsidP="00111ED4">
      <w:pPr>
        <w:overflowPunct w:val="0"/>
        <w:adjustRightInd w:val="0"/>
        <w:spacing w:line="360" w:lineRule="auto"/>
        <w:contextualSpacing/>
      </w:pPr>
    </w:p>
    <w:p w:rsidR="00190284" w:rsidRDefault="00912C54" w:rsidP="00111ED4">
      <w:pPr>
        <w:overflowPunct w:val="0"/>
        <w:adjustRightInd w:val="0"/>
        <w:spacing w:line="360" w:lineRule="auto"/>
        <w:contextualSpacing/>
      </w:pPr>
      <w:r w:rsidRPr="00F179E9">
        <w:rPr>
          <w:b/>
          <w:sz w:val="22"/>
          <w:szCs w:val="22"/>
        </w:rPr>
        <w:tab/>
      </w:r>
      <w:r w:rsidR="00190284" w:rsidRPr="00F179E9">
        <w:rPr>
          <w:b/>
          <w:sz w:val="22"/>
          <w:szCs w:val="22"/>
        </w:rPr>
        <w:t>Licencjobiorca</w:t>
      </w:r>
      <w:r w:rsidR="00F179E9" w:rsidRPr="00F179E9">
        <w:rPr>
          <w:b/>
          <w:sz w:val="22"/>
          <w:szCs w:val="22"/>
        </w:rPr>
        <w:t>/Kupując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93BC4">
        <w:rPr>
          <w:b/>
          <w:sz w:val="22"/>
          <w:szCs w:val="22"/>
        </w:rPr>
        <w:t>Jednostka naukowa</w:t>
      </w:r>
      <w:r w:rsidR="0099726B">
        <w:rPr>
          <w:sz w:val="22"/>
          <w:szCs w:val="22"/>
        </w:rPr>
        <w:br/>
      </w:r>
    </w:p>
    <w:p w:rsidR="004A7739" w:rsidRPr="00D3668E" w:rsidRDefault="004A7739" w:rsidP="00111ED4">
      <w:pPr>
        <w:overflowPunct w:val="0"/>
        <w:adjustRightInd w:val="0"/>
        <w:spacing w:line="360" w:lineRule="auto"/>
        <w:contextualSpacing/>
      </w:pPr>
    </w:p>
    <w:p w:rsidR="00EC719D" w:rsidRDefault="0099726B" w:rsidP="00111ED4">
      <w:pPr>
        <w:numPr>
          <w:ilvl w:val="0"/>
          <w:numId w:val="14"/>
        </w:numPr>
        <w:spacing w:line="360" w:lineRule="auto"/>
        <w:contextualSpacing/>
        <w:jc w:val="right"/>
      </w:pPr>
      <w:r>
        <w:t>..............................................</w:t>
      </w:r>
      <w:r>
        <w:br/>
      </w:r>
      <w:r w:rsidR="00403D6F">
        <w:br/>
      </w:r>
      <w:r>
        <w:br/>
      </w:r>
    </w:p>
    <w:p w:rsidR="0099726B" w:rsidRPr="00D3668E" w:rsidRDefault="0099726B" w:rsidP="00111ED4">
      <w:pPr>
        <w:numPr>
          <w:ilvl w:val="0"/>
          <w:numId w:val="14"/>
        </w:numPr>
        <w:spacing w:line="360" w:lineRule="auto"/>
        <w:contextualSpacing/>
        <w:jc w:val="right"/>
      </w:pPr>
      <w:r>
        <w:t>.............................................</w:t>
      </w:r>
    </w:p>
    <w:sectPr w:rsidR="0099726B" w:rsidRPr="00D3668E" w:rsidSect="004A7739">
      <w:footerReference w:type="even" r:id="rId8"/>
      <w:footerReference w:type="default" r:id="rId9"/>
      <w:headerReference w:type="first" r:id="rId10"/>
      <w:pgSz w:w="11906" w:h="16838"/>
      <w:pgMar w:top="1418" w:right="1134" w:bottom="993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55C6" w:rsidRDefault="004A55C6">
      <w:r>
        <w:separator/>
      </w:r>
    </w:p>
  </w:endnote>
  <w:endnote w:type="continuationSeparator" w:id="1">
    <w:p w:rsidR="004A55C6" w:rsidRDefault="004A55C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OpenSymbol">
    <w:panose1 w:val="05010000000000000000"/>
    <w:charset w:val="02"/>
    <w:family w:val="auto"/>
    <w:pitch w:val="variable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6AB9" w:rsidRDefault="00832ADF" w:rsidP="00BF600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F26AB9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F26AB9" w:rsidRDefault="00F26AB9" w:rsidP="00F26AB9">
    <w:pPr>
      <w:pStyle w:val="Stopk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6AB9" w:rsidRDefault="00832ADF" w:rsidP="00BF6005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F26AB9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9560D">
      <w:rPr>
        <w:rStyle w:val="Numerstrony"/>
        <w:noProof/>
      </w:rPr>
      <w:t>4</w:t>
    </w:r>
    <w:r>
      <w:rPr>
        <w:rStyle w:val="Numerstrony"/>
      </w:rPr>
      <w:fldChar w:fldCharType="end"/>
    </w:r>
  </w:p>
  <w:p w:rsidR="00F26AB9" w:rsidRDefault="00F26AB9" w:rsidP="00F26AB9">
    <w:pPr>
      <w:pStyle w:val="Stopka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55C6" w:rsidRDefault="004A55C6">
      <w:r>
        <w:separator/>
      </w:r>
    </w:p>
  </w:footnote>
  <w:footnote w:type="continuationSeparator" w:id="1">
    <w:p w:rsidR="004A55C6" w:rsidRDefault="004A55C6">
      <w:r>
        <w:continuationSeparator/>
      </w:r>
    </w:p>
  </w:footnote>
  <w:footnote w:id="2">
    <w:p w:rsidR="009F2944" w:rsidRDefault="009F2944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umowy licencji na know-how</w:t>
      </w:r>
    </w:p>
  </w:footnote>
  <w:footnote w:id="3">
    <w:p w:rsidR="00406B92" w:rsidRDefault="00406B92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umowy licencji niewyłącznej</w:t>
      </w:r>
    </w:p>
  </w:footnote>
  <w:footnote w:id="4">
    <w:p w:rsidR="0095520E" w:rsidRDefault="0095520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5">
    <w:p w:rsidR="0095520E" w:rsidRDefault="0095520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6">
    <w:p w:rsidR="0095520E" w:rsidRDefault="0095520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7">
    <w:p w:rsidR="00BD1DAB" w:rsidRDefault="00BD1DAB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8">
    <w:p w:rsidR="00406B92" w:rsidRDefault="00406B92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9">
    <w:p w:rsidR="00BD1DAB" w:rsidRDefault="00BD1DAB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10">
    <w:p w:rsidR="007A553E" w:rsidRDefault="007A553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  <w:footnote w:id="11">
    <w:p w:rsidR="007A553E" w:rsidRDefault="007A553E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sprzedaży</w:t>
      </w:r>
    </w:p>
  </w:footnote>
  <w:footnote w:id="12">
    <w:p w:rsidR="00A807F6" w:rsidRDefault="00A807F6">
      <w:pPr>
        <w:pStyle w:val="Tekstprzypisudolnego"/>
      </w:pPr>
      <w:r>
        <w:rPr>
          <w:rStyle w:val="Odwoanieprzypisudolnego"/>
        </w:rPr>
        <w:footnoteRef/>
      </w:r>
      <w:r>
        <w:t xml:space="preserve"> Tylko w przypadku licencji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6F06" w:rsidRDefault="00832ADF">
    <w:pPr>
      <w:pStyle w:val="Nagwek"/>
    </w:pPr>
    <w:r>
      <w:rPr>
        <w:noProof/>
      </w:rPr>
      <w:pict>
        <v:group id="Grupa 3" o:spid="_x0000_s4097" style="position:absolute;margin-left:-16.6pt;margin-top:-19.95pt;width:510.2pt;height:53.05pt;z-index:251658240" coordorigin="620,416" coordsize="10624,13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IcAAAAAUmdodGxvbmcAAAEE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47" o:spid="_x0000_s4099" type="#_x0000_t75" alt="Logo FE Polska Wschodnia RGB" style="position:absolute;left:620;top:416;width:2563;height:133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a6ZlW9AAAA2gAAAA8AAABkcnMvZG93bnJldi54bWxEj8EKwjAQRO+C/xBW8KapIiLVKCooHhSx&#10;+gFLs7bFZlObqPXvjSB4HGbmDTNbNKYUT6pdYVnBoB+BIE6tLjhTcDlvehMQziNrLC2Tgjc5WMzb&#10;rRnG2r74RM/EZyJA2MWoIPe+iqV0aU4GXd9WxMG72tqgD7LOpK7xFeCmlMMoGkuDBYeFHCta55Te&#10;kodRsE0OA17p413uq427mmbsJitUqttpllMQnhr/D//aO61gBN8r4QbI+Qc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prpmVb0AAADaAAAADwAAAAAAAAAAAAAAAACfAgAAZHJz&#10;L2Rvd25yZXYueG1sUEsFBgAAAAAEAAQA9wAAAIkDAAAAAA==&#10;">
            <v:imagedata r:id="rId1" o:title="Logo FE Polska Wschodnia RGB"/>
          </v:shape>
          <v:shape id="Picture 348" o:spid="_x0000_s4098" type="#_x0000_t75" alt="Logo UE Fundusz Rozwoju Regional RGB" style="position:absolute;left:7803;top:487;width:3441;height:1147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p4FDHGAAAA2gAAAA8AAABkcnMvZG93bnJldi54bWxEj91qwkAUhO+FvsNyCt5I3WghldRVpCJI&#10;QWljf26P2WMSmj0bsquJPr0rCL0cZuYbZjrvTCVO1LjSsoLRMAJBnFldcq7ga7d6moBwHlljZZkU&#10;nMnBfPbQm2KibcufdEp9LgKEXYIKCu/rREqXFWTQDW1NHLyDbQz6IJtc6gbbADeVHEdRLA2WHBYK&#10;rOmtoOwvPRoFl5/4/XeSLgeX7+fdy7ndfmxov1Cq/9gtXkF46vx/+N5eawUx3K6EGyBnV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ungUMcYAAADaAAAADwAAAAAAAAAAAAAA&#10;AACfAgAAZHJzL2Rvd25yZXYueG1sUEsFBgAAAAAEAAQA9wAAAJIDAAAAAA==&#10;">
            <v:imagedata r:id="rId2" o:title="Logo UE Fundusz Rozwoju Regional RGB"/>
          </v:shape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0F1A8A"/>
    <w:multiLevelType w:val="hybridMultilevel"/>
    <w:tmpl w:val="F6560B8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8134956"/>
    <w:multiLevelType w:val="hybridMultilevel"/>
    <w:tmpl w:val="E67486E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A1F5E0C"/>
    <w:multiLevelType w:val="hybridMultilevel"/>
    <w:tmpl w:val="1C1E2434"/>
    <w:lvl w:ilvl="0" w:tplc="49FE24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4A01DC"/>
    <w:multiLevelType w:val="multilevel"/>
    <w:tmpl w:val="6E4011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CFC2666"/>
    <w:multiLevelType w:val="hybridMultilevel"/>
    <w:tmpl w:val="AA7E300A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1FA245F8"/>
    <w:multiLevelType w:val="hybridMultilevel"/>
    <w:tmpl w:val="B370560E"/>
    <w:lvl w:ilvl="0" w:tplc="0D64FC88">
      <w:start w:val="1"/>
      <w:numFmt w:val="decimal"/>
      <w:lvlText w:val="%1.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1656375"/>
    <w:multiLevelType w:val="hybridMultilevel"/>
    <w:tmpl w:val="B994FF2C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21C238FB"/>
    <w:multiLevelType w:val="hybridMultilevel"/>
    <w:tmpl w:val="18CA3B7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4B26B8C"/>
    <w:multiLevelType w:val="hybridMultilevel"/>
    <w:tmpl w:val="A8704F4E"/>
    <w:lvl w:ilvl="0" w:tplc="C506FF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2B9F40D2"/>
    <w:multiLevelType w:val="hybridMultilevel"/>
    <w:tmpl w:val="9768FE0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547766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3254A7B"/>
    <w:multiLevelType w:val="hybridMultilevel"/>
    <w:tmpl w:val="15FA553E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36E05F34"/>
    <w:multiLevelType w:val="hybridMultilevel"/>
    <w:tmpl w:val="BB820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C781AC5"/>
    <w:multiLevelType w:val="hybridMultilevel"/>
    <w:tmpl w:val="3F32D1B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F">
      <w:start w:val="1"/>
      <w:numFmt w:val="decimal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1C44A51"/>
    <w:multiLevelType w:val="hybridMultilevel"/>
    <w:tmpl w:val="011ABAB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2D47F47"/>
    <w:multiLevelType w:val="hybridMultilevel"/>
    <w:tmpl w:val="44DAB220"/>
    <w:lvl w:ilvl="0" w:tplc="49FE24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F4097"/>
    <w:multiLevelType w:val="hybridMultilevel"/>
    <w:tmpl w:val="28720F4E"/>
    <w:lvl w:ilvl="0" w:tplc="BF5A76C4">
      <w:start w:val="1"/>
      <w:numFmt w:val="decimal"/>
      <w:lvlText w:val="%1.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</w:lvl>
  </w:abstractNum>
  <w:abstractNum w:abstractNumId="16">
    <w:nsid w:val="45A75435"/>
    <w:multiLevelType w:val="hybridMultilevel"/>
    <w:tmpl w:val="A8C41888"/>
    <w:lvl w:ilvl="0" w:tplc="BF5A76C4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7">
    <w:nsid w:val="45C01737"/>
    <w:multiLevelType w:val="hybridMultilevel"/>
    <w:tmpl w:val="9C5879E8"/>
    <w:lvl w:ilvl="0" w:tplc="C506FF4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>
    <w:nsid w:val="47886BF3"/>
    <w:multiLevelType w:val="hybridMultilevel"/>
    <w:tmpl w:val="0E62425C"/>
    <w:lvl w:ilvl="0" w:tplc="23ACD4A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>
    <w:nsid w:val="4B414167"/>
    <w:multiLevelType w:val="hybridMultilevel"/>
    <w:tmpl w:val="1F986050"/>
    <w:lvl w:ilvl="0" w:tplc="20F6E43A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>
    <w:nsid w:val="4E9312DB"/>
    <w:multiLevelType w:val="multilevel"/>
    <w:tmpl w:val="18D2B374"/>
    <w:styleLink w:val="WWNum13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1">
    <w:nsid w:val="4F35717C"/>
    <w:multiLevelType w:val="hybridMultilevel"/>
    <w:tmpl w:val="BB820DB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F430B79"/>
    <w:multiLevelType w:val="hybridMultilevel"/>
    <w:tmpl w:val="AA446D3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BE0773"/>
    <w:multiLevelType w:val="hybridMultilevel"/>
    <w:tmpl w:val="6F965046"/>
    <w:lvl w:ilvl="0" w:tplc="23ACD4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35071CD"/>
    <w:multiLevelType w:val="hybridMultilevel"/>
    <w:tmpl w:val="18CA3B7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7202A80"/>
    <w:multiLevelType w:val="hybridMultilevel"/>
    <w:tmpl w:val="5AF85BC4"/>
    <w:lvl w:ilvl="0" w:tplc="0415000F">
      <w:start w:val="1"/>
      <w:numFmt w:val="decimal"/>
      <w:lvlText w:val="%1.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>
    <w:nsid w:val="58770506"/>
    <w:multiLevelType w:val="multilevel"/>
    <w:tmpl w:val="79D69BD8"/>
    <w:styleLink w:val="WWNum11"/>
    <w:lvl w:ilvl="0">
      <w:start w:val="2"/>
      <w:numFmt w:val="decimal"/>
      <w:lvlText w:val="%1."/>
      <w:lvlJc w:val="left"/>
      <w:pPr>
        <w:ind w:left="720" w:hanging="360"/>
      </w:pPr>
      <w:rPr>
        <w:strike w:val="0"/>
        <w:dstrike w:val="0"/>
        <w:color w:val="00000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27">
    <w:nsid w:val="5EB501BB"/>
    <w:multiLevelType w:val="hybridMultilevel"/>
    <w:tmpl w:val="317CDAD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51E6C13"/>
    <w:multiLevelType w:val="hybridMultilevel"/>
    <w:tmpl w:val="C52CB6E2"/>
    <w:lvl w:ilvl="0" w:tplc="0D64FC88">
      <w:start w:val="1"/>
      <w:numFmt w:val="decimal"/>
      <w:lvlText w:val="%1."/>
      <w:lvlJc w:val="left"/>
      <w:pPr>
        <w:tabs>
          <w:tab w:val="num" w:pos="1380"/>
        </w:tabs>
        <w:ind w:left="1380" w:hanging="60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29">
    <w:nsid w:val="653B5EE9"/>
    <w:multiLevelType w:val="hybridMultilevel"/>
    <w:tmpl w:val="BE0C64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8F43038"/>
    <w:multiLevelType w:val="hybridMultilevel"/>
    <w:tmpl w:val="E67486E8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69E4216E"/>
    <w:multiLevelType w:val="multilevel"/>
    <w:tmpl w:val="4B4CEF50"/>
    <w:styleLink w:val="WWNum2"/>
    <w:lvl w:ilvl="0"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>
      <w:numFmt w:val="bullet"/>
      <w:lvlText w:val="◦"/>
      <w:lvlJc w:val="left"/>
      <w:pPr>
        <w:ind w:left="1004" w:hanging="360"/>
      </w:pPr>
      <w:rPr>
        <w:rFonts w:ascii="OpenSymbol" w:hAnsi="OpenSymbol" w:cs="MS Mincho"/>
      </w:rPr>
    </w:lvl>
    <w:lvl w:ilvl="2">
      <w:numFmt w:val="bullet"/>
      <w:lvlText w:val="▪"/>
      <w:lvlJc w:val="left"/>
      <w:pPr>
        <w:ind w:left="1364" w:hanging="360"/>
      </w:pPr>
      <w:rPr>
        <w:rFonts w:ascii="OpenSymbol" w:hAnsi="OpenSymbol" w:cs="MS Mincho"/>
      </w:rPr>
    </w:lvl>
    <w:lvl w:ilvl="3">
      <w:numFmt w:val="bullet"/>
      <w:lvlText w:val=""/>
      <w:lvlJc w:val="left"/>
      <w:pPr>
        <w:ind w:left="1724" w:hanging="360"/>
      </w:pPr>
      <w:rPr>
        <w:rFonts w:ascii="Symbol" w:hAnsi="Symbol" w:cs="MS Mincho"/>
      </w:rPr>
    </w:lvl>
    <w:lvl w:ilvl="4">
      <w:numFmt w:val="bullet"/>
      <w:lvlText w:val="◦"/>
      <w:lvlJc w:val="left"/>
      <w:pPr>
        <w:ind w:left="2084" w:hanging="360"/>
      </w:pPr>
      <w:rPr>
        <w:rFonts w:ascii="OpenSymbol" w:hAnsi="OpenSymbol" w:cs="MS Mincho"/>
      </w:rPr>
    </w:lvl>
    <w:lvl w:ilvl="5">
      <w:numFmt w:val="bullet"/>
      <w:lvlText w:val="▪"/>
      <w:lvlJc w:val="left"/>
      <w:pPr>
        <w:ind w:left="2444" w:hanging="360"/>
      </w:pPr>
      <w:rPr>
        <w:rFonts w:ascii="OpenSymbol" w:hAnsi="OpenSymbol" w:cs="MS Mincho"/>
      </w:rPr>
    </w:lvl>
    <w:lvl w:ilvl="6">
      <w:numFmt w:val="bullet"/>
      <w:lvlText w:val=""/>
      <w:lvlJc w:val="left"/>
      <w:pPr>
        <w:ind w:left="2804" w:hanging="360"/>
      </w:pPr>
      <w:rPr>
        <w:rFonts w:ascii="Symbol" w:hAnsi="Symbol" w:cs="MS Mincho"/>
      </w:rPr>
    </w:lvl>
    <w:lvl w:ilvl="7">
      <w:numFmt w:val="bullet"/>
      <w:lvlText w:val="◦"/>
      <w:lvlJc w:val="left"/>
      <w:pPr>
        <w:ind w:left="3164" w:hanging="360"/>
      </w:pPr>
      <w:rPr>
        <w:rFonts w:ascii="OpenSymbol" w:hAnsi="OpenSymbol" w:cs="MS Mincho"/>
      </w:rPr>
    </w:lvl>
    <w:lvl w:ilvl="8">
      <w:numFmt w:val="bullet"/>
      <w:lvlText w:val="▪"/>
      <w:lvlJc w:val="left"/>
      <w:pPr>
        <w:ind w:left="3524" w:hanging="360"/>
      </w:pPr>
      <w:rPr>
        <w:rFonts w:ascii="OpenSymbol" w:hAnsi="OpenSymbol" w:cs="MS Mincho"/>
      </w:rPr>
    </w:lvl>
  </w:abstractNum>
  <w:abstractNum w:abstractNumId="32">
    <w:nsid w:val="73427648"/>
    <w:multiLevelType w:val="hybridMultilevel"/>
    <w:tmpl w:val="5E1CDD20"/>
    <w:lvl w:ilvl="0" w:tplc="0415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>
    <w:nsid w:val="7671224B"/>
    <w:multiLevelType w:val="multilevel"/>
    <w:tmpl w:val="9A7CF28A"/>
    <w:styleLink w:val="WWNum12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/>
        <w:color w:val="00000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4">
    <w:nsid w:val="7A2068C2"/>
    <w:multiLevelType w:val="hybridMultilevel"/>
    <w:tmpl w:val="A8704F4E"/>
    <w:lvl w:ilvl="0" w:tplc="C506FF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  <w:color w:val="00000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DF74647"/>
    <w:multiLevelType w:val="hybridMultilevel"/>
    <w:tmpl w:val="20688096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ECC2250"/>
    <w:multiLevelType w:val="hybridMultilevel"/>
    <w:tmpl w:val="20688096"/>
    <w:lvl w:ilvl="0" w:tplc="04150019">
      <w:start w:val="1"/>
      <w:numFmt w:val="lowerLetter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34"/>
  </w:num>
  <w:num w:numId="5">
    <w:abstractNumId w:val="17"/>
  </w:num>
  <w:num w:numId="6">
    <w:abstractNumId w:val="5"/>
  </w:num>
  <w:num w:numId="7">
    <w:abstractNumId w:val="28"/>
  </w:num>
  <w:num w:numId="8">
    <w:abstractNumId w:val="16"/>
  </w:num>
  <w:num w:numId="9">
    <w:abstractNumId w:val="15"/>
  </w:num>
  <w:num w:numId="10">
    <w:abstractNumId w:val="10"/>
  </w:num>
  <w:num w:numId="11">
    <w:abstractNumId w:val="23"/>
  </w:num>
  <w:num w:numId="12">
    <w:abstractNumId w:val="18"/>
  </w:num>
  <w:num w:numId="13">
    <w:abstractNumId w:val="2"/>
  </w:num>
  <w:num w:numId="14">
    <w:abstractNumId w:val="14"/>
  </w:num>
  <w:num w:numId="15">
    <w:abstractNumId w:val="25"/>
  </w:num>
  <w:num w:numId="16">
    <w:abstractNumId w:val="29"/>
  </w:num>
  <w:num w:numId="17">
    <w:abstractNumId w:val="31"/>
  </w:num>
  <w:num w:numId="18">
    <w:abstractNumId w:val="22"/>
  </w:num>
  <w:num w:numId="19">
    <w:abstractNumId w:val="21"/>
  </w:num>
  <w:num w:numId="20">
    <w:abstractNumId w:val="19"/>
  </w:num>
  <w:num w:numId="21">
    <w:abstractNumId w:val="27"/>
  </w:num>
  <w:num w:numId="22">
    <w:abstractNumId w:val="13"/>
  </w:num>
  <w:num w:numId="23">
    <w:abstractNumId w:val="11"/>
  </w:num>
  <w:num w:numId="24">
    <w:abstractNumId w:val="8"/>
  </w:num>
  <w:num w:numId="25">
    <w:abstractNumId w:val="20"/>
  </w:num>
  <w:num w:numId="26">
    <w:abstractNumId w:val="33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eastAsia="Times New Roman" w:cs="Times New Roman"/>
          <w:color w:val="000000"/>
          <w:sz w:val="22"/>
          <w:szCs w:val="24"/>
        </w:rPr>
      </w:lvl>
    </w:lvlOverride>
  </w:num>
  <w:num w:numId="27">
    <w:abstractNumId w:val="33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28">
    <w:abstractNumId w:val="32"/>
  </w:num>
  <w:num w:numId="29">
    <w:abstractNumId w:val="7"/>
  </w:num>
  <w:num w:numId="30">
    <w:abstractNumId w:val="12"/>
  </w:num>
  <w:num w:numId="31">
    <w:abstractNumId w:val="26"/>
    <w:lvlOverride w:ilvl="0">
      <w:lvl w:ilvl="0">
        <w:start w:val="2"/>
        <w:numFmt w:val="decimal"/>
        <w:lvlText w:val="%1."/>
        <w:lvlJc w:val="left"/>
        <w:pPr>
          <w:ind w:left="720" w:hanging="360"/>
        </w:pPr>
        <w:rPr>
          <w:rFonts w:asciiTheme="minorHAnsi" w:hAnsiTheme="minorHAnsi" w:hint="default"/>
          <w:b w:val="0"/>
          <w:strike w:val="0"/>
          <w:dstrike w:val="0"/>
          <w:color w:val="000000"/>
          <w:sz w:val="22"/>
          <w:szCs w:val="22"/>
        </w:rPr>
      </w:lvl>
    </w:lvlOverride>
  </w:num>
  <w:num w:numId="32">
    <w:abstractNumId w:val="26"/>
  </w:num>
  <w:num w:numId="33">
    <w:abstractNumId w:val="33"/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0"/>
  </w:num>
  <w:num w:numId="36">
    <w:abstractNumId w:val="1"/>
  </w:num>
  <w:num w:numId="37">
    <w:abstractNumId w:val="36"/>
  </w:num>
  <w:num w:numId="38">
    <w:abstractNumId w:val="24"/>
  </w:num>
  <w:num w:numId="39">
    <w:abstractNumId w:val="35"/>
  </w:num>
  <w:num w:numId="40">
    <w:abstractNumId w:val="9"/>
  </w:num>
  <w:num w:numId="4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08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Y0NDA1tzS0sLC0NDBR0lEKTi0uzszPAykwqwUAyl0+1CwAAAA="/>
  </w:docVars>
  <w:rsids>
    <w:rsidRoot w:val="00190284"/>
    <w:rsid w:val="00034189"/>
    <w:rsid w:val="00051960"/>
    <w:rsid w:val="00082091"/>
    <w:rsid w:val="0009560D"/>
    <w:rsid w:val="00097235"/>
    <w:rsid w:val="000D2182"/>
    <w:rsid w:val="000D587D"/>
    <w:rsid w:val="00111ED4"/>
    <w:rsid w:val="001369E4"/>
    <w:rsid w:val="00144717"/>
    <w:rsid w:val="00172954"/>
    <w:rsid w:val="00190284"/>
    <w:rsid w:val="00193A69"/>
    <w:rsid w:val="00200CA8"/>
    <w:rsid w:val="00216A5C"/>
    <w:rsid w:val="00233C56"/>
    <w:rsid w:val="00233E41"/>
    <w:rsid w:val="002512D8"/>
    <w:rsid w:val="00273269"/>
    <w:rsid w:val="002815FE"/>
    <w:rsid w:val="00284C9E"/>
    <w:rsid w:val="002E7797"/>
    <w:rsid w:val="002F15DB"/>
    <w:rsid w:val="00302C69"/>
    <w:rsid w:val="00315732"/>
    <w:rsid w:val="00320839"/>
    <w:rsid w:val="00323D1B"/>
    <w:rsid w:val="00325439"/>
    <w:rsid w:val="00332E11"/>
    <w:rsid w:val="0033340E"/>
    <w:rsid w:val="00364FED"/>
    <w:rsid w:val="00375CC9"/>
    <w:rsid w:val="00387CFD"/>
    <w:rsid w:val="003975DC"/>
    <w:rsid w:val="003D1DDE"/>
    <w:rsid w:val="003F0102"/>
    <w:rsid w:val="00403D6F"/>
    <w:rsid w:val="00406B92"/>
    <w:rsid w:val="0041202D"/>
    <w:rsid w:val="00440B05"/>
    <w:rsid w:val="00454705"/>
    <w:rsid w:val="00484359"/>
    <w:rsid w:val="00496454"/>
    <w:rsid w:val="004A55C6"/>
    <w:rsid w:val="004A7739"/>
    <w:rsid w:val="004E4E18"/>
    <w:rsid w:val="004F1B82"/>
    <w:rsid w:val="0053648A"/>
    <w:rsid w:val="005452CF"/>
    <w:rsid w:val="00577E24"/>
    <w:rsid w:val="005A5F4A"/>
    <w:rsid w:val="005C1180"/>
    <w:rsid w:val="005D5100"/>
    <w:rsid w:val="005E3F86"/>
    <w:rsid w:val="005E433A"/>
    <w:rsid w:val="005F081A"/>
    <w:rsid w:val="005F630D"/>
    <w:rsid w:val="00614E2D"/>
    <w:rsid w:val="0063784C"/>
    <w:rsid w:val="0065052C"/>
    <w:rsid w:val="00651CE3"/>
    <w:rsid w:val="006534A7"/>
    <w:rsid w:val="006623D3"/>
    <w:rsid w:val="006753B0"/>
    <w:rsid w:val="00676403"/>
    <w:rsid w:val="00684375"/>
    <w:rsid w:val="006A1867"/>
    <w:rsid w:val="006B335B"/>
    <w:rsid w:val="006C110A"/>
    <w:rsid w:val="0070184B"/>
    <w:rsid w:val="00703163"/>
    <w:rsid w:val="00706ED1"/>
    <w:rsid w:val="00710A44"/>
    <w:rsid w:val="00720174"/>
    <w:rsid w:val="00780727"/>
    <w:rsid w:val="007839C9"/>
    <w:rsid w:val="007A553E"/>
    <w:rsid w:val="007E3AC2"/>
    <w:rsid w:val="008020F2"/>
    <w:rsid w:val="008078A1"/>
    <w:rsid w:val="00826CBE"/>
    <w:rsid w:val="00832ADF"/>
    <w:rsid w:val="00836F2D"/>
    <w:rsid w:val="00837AAD"/>
    <w:rsid w:val="008426ED"/>
    <w:rsid w:val="0086340C"/>
    <w:rsid w:val="00876494"/>
    <w:rsid w:val="00891EA9"/>
    <w:rsid w:val="00893BC4"/>
    <w:rsid w:val="008D7493"/>
    <w:rsid w:val="00907014"/>
    <w:rsid w:val="00912C54"/>
    <w:rsid w:val="009258DB"/>
    <w:rsid w:val="00944B68"/>
    <w:rsid w:val="0095520E"/>
    <w:rsid w:val="00962E58"/>
    <w:rsid w:val="00984943"/>
    <w:rsid w:val="0099270D"/>
    <w:rsid w:val="0099726B"/>
    <w:rsid w:val="009B4663"/>
    <w:rsid w:val="009F2944"/>
    <w:rsid w:val="00A05AF1"/>
    <w:rsid w:val="00A15529"/>
    <w:rsid w:val="00A21B4D"/>
    <w:rsid w:val="00A27DDF"/>
    <w:rsid w:val="00A36034"/>
    <w:rsid w:val="00A4786D"/>
    <w:rsid w:val="00A52C01"/>
    <w:rsid w:val="00A807F6"/>
    <w:rsid w:val="00A80C98"/>
    <w:rsid w:val="00A83B0E"/>
    <w:rsid w:val="00AE702F"/>
    <w:rsid w:val="00AF5864"/>
    <w:rsid w:val="00B023DD"/>
    <w:rsid w:val="00B025B5"/>
    <w:rsid w:val="00B03ED3"/>
    <w:rsid w:val="00B142E7"/>
    <w:rsid w:val="00B17498"/>
    <w:rsid w:val="00B34EBB"/>
    <w:rsid w:val="00B82302"/>
    <w:rsid w:val="00BB2D0C"/>
    <w:rsid w:val="00BB6F09"/>
    <w:rsid w:val="00BC02F2"/>
    <w:rsid w:val="00BD1DAB"/>
    <w:rsid w:val="00BE5AA5"/>
    <w:rsid w:val="00BF445A"/>
    <w:rsid w:val="00BF6005"/>
    <w:rsid w:val="00C10A34"/>
    <w:rsid w:val="00C217AF"/>
    <w:rsid w:val="00C46253"/>
    <w:rsid w:val="00C82EEA"/>
    <w:rsid w:val="00C93E88"/>
    <w:rsid w:val="00CB3A16"/>
    <w:rsid w:val="00CB6F06"/>
    <w:rsid w:val="00CD11FA"/>
    <w:rsid w:val="00CD45AC"/>
    <w:rsid w:val="00CE3A1A"/>
    <w:rsid w:val="00CE5A59"/>
    <w:rsid w:val="00D06510"/>
    <w:rsid w:val="00D16F28"/>
    <w:rsid w:val="00D171C9"/>
    <w:rsid w:val="00D3668E"/>
    <w:rsid w:val="00D613D9"/>
    <w:rsid w:val="00D62E97"/>
    <w:rsid w:val="00D9104C"/>
    <w:rsid w:val="00DB649C"/>
    <w:rsid w:val="00DC61AB"/>
    <w:rsid w:val="00DF166D"/>
    <w:rsid w:val="00E107CB"/>
    <w:rsid w:val="00E20A1D"/>
    <w:rsid w:val="00E25035"/>
    <w:rsid w:val="00E651A0"/>
    <w:rsid w:val="00E91817"/>
    <w:rsid w:val="00EB13C9"/>
    <w:rsid w:val="00EB198E"/>
    <w:rsid w:val="00EC3230"/>
    <w:rsid w:val="00EC719D"/>
    <w:rsid w:val="00EC7526"/>
    <w:rsid w:val="00EE2C15"/>
    <w:rsid w:val="00EF3F2F"/>
    <w:rsid w:val="00EF5B6B"/>
    <w:rsid w:val="00F179E9"/>
    <w:rsid w:val="00F209B0"/>
    <w:rsid w:val="00F20B79"/>
    <w:rsid w:val="00F26AB9"/>
    <w:rsid w:val="00F40749"/>
    <w:rsid w:val="00F41C54"/>
    <w:rsid w:val="00F970A2"/>
    <w:rsid w:val="00FB1D1C"/>
    <w:rsid w:val="00FC6367"/>
    <w:rsid w:val="00FC6B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32ADF"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Normalny"/>
    <w:rsid w:val="00F26AB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F26AB9"/>
  </w:style>
  <w:style w:type="paragraph" w:styleId="Tekstdymka">
    <w:name w:val="Balloon Text"/>
    <w:basedOn w:val="Normalny"/>
    <w:semiHidden/>
    <w:rsid w:val="00F26AB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33340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Standard">
    <w:name w:val="Standard"/>
    <w:rsid w:val="0063784C"/>
    <w:pPr>
      <w:suppressAutoHyphens/>
      <w:autoSpaceDN w:val="0"/>
      <w:spacing w:after="160" w:line="259" w:lineRule="auto"/>
      <w:textAlignment w:val="baseline"/>
    </w:pPr>
    <w:rPr>
      <w:rFonts w:ascii="Calibri" w:eastAsia="SimSun" w:hAnsi="Calibri" w:cs="Mangal"/>
      <w:kern w:val="3"/>
      <w:sz w:val="28"/>
      <w:szCs w:val="24"/>
      <w:lang w:eastAsia="ar-SA" w:bidi="hi-IN"/>
    </w:rPr>
  </w:style>
  <w:style w:type="numbering" w:customStyle="1" w:styleId="WWNum2">
    <w:name w:val="WWNum2"/>
    <w:basedOn w:val="Bezlisty"/>
    <w:rsid w:val="0063784C"/>
    <w:pPr>
      <w:numPr>
        <w:numId w:val="17"/>
      </w:numPr>
    </w:pPr>
  </w:style>
  <w:style w:type="numbering" w:customStyle="1" w:styleId="WWNum13">
    <w:name w:val="WWNum13"/>
    <w:basedOn w:val="Bezlisty"/>
    <w:rsid w:val="003F0102"/>
    <w:pPr>
      <w:numPr>
        <w:numId w:val="25"/>
      </w:numPr>
    </w:pPr>
  </w:style>
  <w:style w:type="character" w:styleId="Odwoaniedokomentarza">
    <w:name w:val="annotation reference"/>
    <w:rsid w:val="00907014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907014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907014"/>
  </w:style>
  <w:style w:type="paragraph" w:styleId="Tematkomentarza">
    <w:name w:val="annotation subject"/>
    <w:basedOn w:val="Tekstkomentarza"/>
    <w:next w:val="Tekstkomentarza"/>
    <w:link w:val="TematkomentarzaZnak"/>
    <w:rsid w:val="00907014"/>
    <w:rPr>
      <w:b/>
      <w:bCs/>
    </w:rPr>
  </w:style>
  <w:style w:type="character" w:customStyle="1" w:styleId="TematkomentarzaZnak">
    <w:name w:val="Temat komentarza Znak"/>
    <w:link w:val="Tematkomentarza"/>
    <w:rsid w:val="00907014"/>
    <w:rPr>
      <w:b/>
      <w:bCs/>
    </w:rPr>
  </w:style>
  <w:style w:type="numbering" w:customStyle="1" w:styleId="WWNum12">
    <w:name w:val="WWNum12"/>
    <w:basedOn w:val="Bezlisty"/>
    <w:rsid w:val="002815FE"/>
    <w:pPr>
      <w:numPr>
        <w:numId w:val="33"/>
      </w:numPr>
    </w:pPr>
  </w:style>
  <w:style w:type="character" w:styleId="Hipercze">
    <w:name w:val="Hyperlink"/>
    <w:rsid w:val="002815FE"/>
    <w:rPr>
      <w:color w:val="0563C1"/>
      <w:u w:val="single"/>
    </w:rPr>
  </w:style>
  <w:style w:type="paragraph" w:styleId="Poprawka">
    <w:name w:val="Revision"/>
    <w:hidden/>
    <w:uiPriority w:val="99"/>
    <w:semiHidden/>
    <w:rsid w:val="005E3F86"/>
    <w:rPr>
      <w:sz w:val="24"/>
      <w:szCs w:val="24"/>
    </w:rPr>
  </w:style>
  <w:style w:type="numbering" w:customStyle="1" w:styleId="WWNum11">
    <w:name w:val="WWNum11"/>
    <w:basedOn w:val="Bezlisty"/>
    <w:rsid w:val="005E3F86"/>
    <w:pPr>
      <w:numPr>
        <w:numId w:val="32"/>
      </w:numPr>
    </w:pPr>
  </w:style>
  <w:style w:type="paragraph" w:styleId="Tekstprzypisudolnego">
    <w:name w:val="footnote text"/>
    <w:basedOn w:val="Normalny"/>
    <w:link w:val="TekstprzypisudolnegoZnak"/>
    <w:semiHidden/>
    <w:unhideWhenUsed/>
    <w:rsid w:val="009F294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9F2944"/>
  </w:style>
  <w:style w:type="character" w:styleId="Odwoanieprzypisudolnego">
    <w:name w:val="footnote reference"/>
    <w:basedOn w:val="Domylnaczcionkaakapitu"/>
    <w:semiHidden/>
    <w:unhideWhenUsed/>
    <w:rsid w:val="009F2944"/>
    <w:rPr>
      <w:vertAlign w:val="superscript"/>
    </w:rPr>
  </w:style>
  <w:style w:type="paragraph" w:styleId="Nagwek">
    <w:name w:val="header"/>
    <w:basedOn w:val="Normalny"/>
    <w:link w:val="NagwekZnak"/>
    <w:unhideWhenUsed/>
    <w:rsid w:val="00CB6F06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B6F06"/>
    <w:rPr>
      <w:sz w:val="24"/>
      <w:szCs w:val="24"/>
    </w:rPr>
  </w:style>
  <w:style w:type="paragraph" w:customStyle="1" w:styleId="Default">
    <w:name w:val="Default"/>
    <w:rsid w:val="006534A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86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42612-F768-4495-8679-E49A7E008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0</Words>
  <Characters>5283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UMOWA NR</vt:lpstr>
    </vt:vector>
  </TitlesOfParts>
  <Company>Dział Patentów i Transferu Technologii</Company>
  <LinksUpToDate>false</LinksUpToDate>
  <CharactersWithSpaces>6151</CharactersWithSpaces>
  <SharedDoc>false</SharedDoc>
  <HLinks>
    <vt:vector size="18" baseType="variant">
      <vt:variant>
        <vt:i4>2031723</vt:i4>
      </vt:variant>
      <vt:variant>
        <vt:i4>6</vt:i4>
      </vt:variant>
      <vt:variant>
        <vt:i4>0</vt:i4>
      </vt:variant>
      <vt:variant>
        <vt:i4>5</vt:i4>
      </vt:variant>
      <vt:variant>
        <vt:lpwstr>mailto:patenty@zut.edu.pl</vt:lpwstr>
      </vt:variant>
      <vt:variant>
        <vt:lpwstr/>
      </vt:variant>
      <vt:variant>
        <vt:i4>6029356</vt:i4>
      </vt:variant>
      <vt:variant>
        <vt:i4>3</vt:i4>
      </vt:variant>
      <vt:variant>
        <vt:i4>0</vt:i4>
      </vt:variant>
      <vt:variant>
        <vt:i4>5</vt:i4>
      </vt:variant>
      <vt:variant>
        <vt:lpwstr>mailto:transfer@zut.edu.pl</vt:lpwstr>
      </vt:variant>
      <vt:variant>
        <vt:lpwstr/>
      </vt:variant>
      <vt:variant>
        <vt:i4>4718630</vt:i4>
      </vt:variant>
      <vt:variant>
        <vt:i4>0</vt:i4>
      </vt:variant>
      <vt:variant>
        <vt:i4>0</vt:i4>
      </vt:variant>
      <vt:variant>
        <vt:i4>5</vt:i4>
      </vt:variant>
      <vt:variant>
        <vt:lpwstr>mailto:biuro@szubert.stargard.p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OWA NR</dc:title>
  <dc:subject/>
  <dc:creator>zawadzka</dc:creator>
  <cp:keywords/>
  <dc:description/>
  <cp:lastModifiedBy>admin</cp:lastModifiedBy>
  <cp:revision>4</cp:revision>
  <cp:lastPrinted>2017-01-19T12:03:00Z</cp:lastPrinted>
  <dcterms:created xsi:type="dcterms:W3CDTF">2017-03-22T14:07:00Z</dcterms:created>
  <dcterms:modified xsi:type="dcterms:W3CDTF">2017-03-24T14:23:00Z</dcterms:modified>
</cp:coreProperties>
</file>